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12446B" w14:textId="77777777" w:rsidR="00044C2E" w:rsidRPr="0061170D" w:rsidRDefault="00044C2E" w:rsidP="00044C2E">
      <w:pPr>
        <w:ind w:left="-90" w:right="-270"/>
        <w:jc w:val="center"/>
        <w:rPr>
          <w:rFonts w:eastAsia="Times New Roman"/>
          <w:b/>
          <w:sz w:val="30"/>
          <w:szCs w:val="30"/>
        </w:rPr>
      </w:pPr>
      <w:r w:rsidRPr="0061170D">
        <w:rPr>
          <w:rFonts w:eastAsia="Times New Roman"/>
          <w:b/>
          <w:sz w:val="30"/>
          <w:szCs w:val="30"/>
        </w:rPr>
        <w:t>Mo Pei</w:t>
      </w:r>
    </w:p>
    <w:p w14:paraId="2539D0CB" w14:textId="1314C4E1" w:rsidR="00395318" w:rsidRPr="0061170D" w:rsidRDefault="00044C2E" w:rsidP="00904A17">
      <w:pPr>
        <w:ind w:left="-450" w:right="-270"/>
        <w:jc w:val="center"/>
        <w:rPr>
          <w:sz w:val="22"/>
          <w:szCs w:val="22"/>
        </w:rPr>
      </w:pPr>
      <w:r w:rsidRPr="0061170D">
        <w:rPr>
          <w:rFonts w:eastAsiaTheme="minorEastAsia"/>
          <w:sz w:val="22"/>
          <w:szCs w:val="22"/>
        </w:rPr>
        <w:t>27 Saint Lukes Road, Apt 12</w:t>
      </w:r>
      <w:r w:rsidRPr="0061170D">
        <w:rPr>
          <w:sz w:val="22"/>
          <w:szCs w:val="22"/>
        </w:rPr>
        <w:t xml:space="preserve">, </w:t>
      </w:r>
      <w:r w:rsidRPr="0061170D">
        <w:rPr>
          <w:rFonts w:eastAsia="Times New Roman"/>
          <w:sz w:val="22"/>
          <w:szCs w:val="22"/>
        </w:rPr>
        <w:t>Allston</w:t>
      </w:r>
      <w:r w:rsidRPr="0061170D">
        <w:rPr>
          <w:sz w:val="22"/>
          <w:szCs w:val="22"/>
        </w:rPr>
        <w:t>,</w:t>
      </w:r>
      <w:r w:rsidRPr="0061170D">
        <w:rPr>
          <w:rFonts w:eastAsia="Times New Roman"/>
          <w:sz w:val="22"/>
          <w:szCs w:val="22"/>
        </w:rPr>
        <w:t xml:space="preserve"> MA 02134, </w:t>
      </w:r>
      <w:r w:rsidRPr="0061170D">
        <w:rPr>
          <w:sz w:val="22"/>
          <w:szCs w:val="22"/>
        </w:rPr>
        <w:t>+1</w:t>
      </w:r>
      <w:r w:rsidRPr="0061170D">
        <w:rPr>
          <w:rFonts w:eastAsia="Times New Roman"/>
          <w:sz w:val="22"/>
          <w:szCs w:val="22"/>
        </w:rPr>
        <w:t>(617) 888-1517</w:t>
      </w:r>
      <w:r w:rsidRPr="0061170D">
        <w:rPr>
          <w:sz w:val="22"/>
          <w:szCs w:val="22"/>
        </w:rPr>
        <w:t xml:space="preserve">, </w:t>
      </w:r>
      <w:hyperlink r:id="rId7" w:history="1">
        <w:r w:rsidRPr="0061170D">
          <w:rPr>
            <w:rStyle w:val="Hyperlink"/>
            <w:color w:val="auto"/>
            <w:sz w:val="22"/>
            <w:szCs w:val="22"/>
          </w:rPr>
          <w:t>fasmp11@gmail.com</w:t>
        </w:r>
      </w:hyperlink>
      <w:r w:rsidRPr="0061170D">
        <w:rPr>
          <w:sz w:val="22"/>
          <w:szCs w:val="22"/>
        </w:rPr>
        <w:t xml:space="preserve"> </w:t>
      </w:r>
    </w:p>
    <w:p w14:paraId="27862D3E" w14:textId="77777777" w:rsidR="00A413E6" w:rsidRPr="0061170D" w:rsidRDefault="00A413E6" w:rsidP="00A413E6">
      <w:pPr>
        <w:pBdr>
          <w:bottom w:val="single" w:sz="12" w:space="1" w:color="auto"/>
        </w:pBdr>
        <w:tabs>
          <w:tab w:val="right" w:pos="8640"/>
        </w:tabs>
        <w:jc w:val="left"/>
        <w:rPr>
          <w:b/>
          <w:szCs w:val="21"/>
        </w:rPr>
      </w:pPr>
      <w:bookmarkStart w:id="0" w:name="_Hlk484390320"/>
      <w:r w:rsidRPr="0061170D">
        <w:rPr>
          <w:b/>
          <w:szCs w:val="21"/>
        </w:rPr>
        <w:t xml:space="preserve">EDUCATION </w:t>
      </w:r>
      <w:r w:rsidRPr="0061170D">
        <w:rPr>
          <w:sz w:val="22"/>
          <w:szCs w:val="22"/>
        </w:rPr>
        <w:t xml:space="preserve">                    </w:t>
      </w:r>
    </w:p>
    <w:p w14:paraId="61827664" w14:textId="77777777" w:rsidR="00A413E6" w:rsidRPr="0061170D" w:rsidRDefault="00A413E6" w:rsidP="00A413E6">
      <w:pPr>
        <w:ind w:right="-274"/>
        <w:jc w:val="left"/>
        <w:rPr>
          <w:sz w:val="22"/>
          <w:szCs w:val="22"/>
          <w:shd w:val="clear" w:color="auto" w:fill="FFFFFF"/>
        </w:rPr>
      </w:pPr>
      <w:bookmarkStart w:id="1" w:name="_Hlk486462827"/>
      <w:bookmarkEnd w:id="0"/>
      <w:r w:rsidRPr="0061170D">
        <w:rPr>
          <w:b/>
          <w:sz w:val="22"/>
          <w:szCs w:val="22"/>
          <w:shd w:val="clear" w:color="auto" w:fill="FFFFFF"/>
        </w:rPr>
        <w:t>H</w:t>
      </w:r>
      <w:r w:rsidRPr="0061170D">
        <w:rPr>
          <w:rFonts w:hint="eastAsia"/>
          <w:b/>
          <w:sz w:val="22"/>
          <w:szCs w:val="22"/>
          <w:shd w:val="clear" w:color="auto" w:fill="FFFFFF"/>
        </w:rPr>
        <w:t>arvard University</w:t>
      </w:r>
      <w:r w:rsidRPr="0061170D">
        <w:rPr>
          <w:sz w:val="22"/>
          <w:szCs w:val="22"/>
          <w:shd w:val="clear" w:color="auto" w:fill="FFFFFF"/>
        </w:rPr>
        <w:t xml:space="preserve"> </w:t>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r>
      <w:r w:rsidRPr="0061170D">
        <w:rPr>
          <w:sz w:val="22"/>
          <w:szCs w:val="22"/>
          <w:shd w:val="clear" w:color="auto" w:fill="FFFFFF"/>
        </w:rPr>
        <w:tab/>
        <w:t xml:space="preserve">         </w:t>
      </w:r>
      <w:r w:rsidRPr="0061170D">
        <w:rPr>
          <w:rFonts w:hint="eastAsia"/>
          <w:sz w:val="22"/>
          <w:szCs w:val="22"/>
          <w:shd w:val="clear" w:color="auto" w:fill="FFFFFF"/>
        </w:rPr>
        <w:t xml:space="preserve">            </w:t>
      </w:r>
      <w:r w:rsidRPr="0061170D">
        <w:rPr>
          <w:sz w:val="22"/>
          <w:szCs w:val="22"/>
          <w:shd w:val="clear" w:color="auto" w:fill="FFFFFF"/>
        </w:rPr>
        <w:t xml:space="preserve">                  Cambridge, MA</w:t>
      </w:r>
    </w:p>
    <w:p w14:paraId="6504D67B" w14:textId="77777777" w:rsidR="00A413E6" w:rsidRPr="0061170D" w:rsidRDefault="00A413E6" w:rsidP="00A413E6">
      <w:pPr>
        <w:tabs>
          <w:tab w:val="right" w:pos="8640"/>
        </w:tabs>
        <w:jc w:val="left"/>
        <w:rPr>
          <w:i/>
          <w:sz w:val="22"/>
          <w:szCs w:val="22"/>
          <w:shd w:val="clear" w:color="auto" w:fill="FFFFFF"/>
        </w:rPr>
      </w:pPr>
      <w:r w:rsidRPr="0061170D">
        <w:rPr>
          <w:i/>
          <w:sz w:val="22"/>
          <w:szCs w:val="22"/>
          <w:shd w:val="clear" w:color="auto" w:fill="FFFFFF"/>
        </w:rPr>
        <w:t xml:space="preserve">Extension School, Graduate Certificate in Data Science &amp; Machine Learning                    </w:t>
      </w:r>
      <w:r w:rsidRPr="0061170D">
        <w:rPr>
          <w:sz w:val="22"/>
          <w:szCs w:val="22"/>
          <w:shd w:val="clear" w:color="auto" w:fill="FFFFFF"/>
        </w:rPr>
        <w:t>GPA: 3.73/4.0 (9/2014-12/2016)</w:t>
      </w:r>
      <w:r w:rsidRPr="0061170D">
        <w:rPr>
          <w:i/>
          <w:sz w:val="22"/>
          <w:szCs w:val="22"/>
          <w:shd w:val="clear" w:color="auto" w:fill="FFFFFF"/>
        </w:rPr>
        <w:t xml:space="preserve">     </w:t>
      </w:r>
    </w:p>
    <w:p w14:paraId="05A52C11" w14:textId="77777777" w:rsidR="00A413E6" w:rsidRPr="0061170D" w:rsidRDefault="00A413E6" w:rsidP="00A413E6">
      <w:pPr>
        <w:tabs>
          <w:tab w:val="right" w:pos="8640"/>
        </w:tabs>
        <w:ind w:left="2"/>
        <w:jc w:val="left"/>
        <w:rPr>
          <w:sz w:val="22"/>
          <w:szCs w:val="22"/>
        </w:rPr>
      </w:pPr>
      <w:r w:rsidRPr="0061170D">
        <w:rPr>
          <w:b/>
          <w:sz w:val="22"/>
          <w:szCs w:val="22"/>
        </w:rPr>
        <w:t>B</w:t>
      </w:r>
      <w:r w:rsidRPr="0061170D">
        <w:rPr>
          <w:rFonts w:hint="eastAsia"/>
          <w:b/>
          <w:sz w:val="22"/>
          <w:szCs w:val="22"/>
        </w:rPr>
        <w:t>oston University</w:t>
      </w:r>
      <w:r w:rsidRPr="0061170D">
        <w:rPr>
          <w:sz w:val="22"/>
          <w:szCs w:val="22"/>
        </w:rPr>
        <w:t xml:space="preserve">                                                                                                                                                 </w:t>
      </w:r>
      <w:r w:rsidRPr="0061170D">
        <w:rPr>
          <w:rFonts w:eastAsia="Times New Roman"/>
          <w:sz w:val="22"/>
          <w:szCs w:val="22"/>
        </w:rPr>
        <w:t>Boston, MA</w:t>
      </w:r>
    </w:p>
    <w:p w14:paraId="2C983390" w14:textId="77777777" w:rsidR="00A413E6" w:rsidRPr="0061170D" w:rsidRDefault="00A413E6" w:rsidP="00A413E6">
      <w:pPr>
        <w:tabs>
          <w:tab w:val="right" w:pos="8640"/>
        </w:tabs>
        <w:ind w:left="2"/>
        <w:jc w:val="left"/>
        <w:rPr>
          <w:sz w:val="22"/>
          <w:szCs w:val="22"/>
        </w:rPr>
      </w:pPr>
      <w:r w:rsidRPr="0061170D">
        <w:rPr>
          <w:i/>
          <w:sz w:val="22"/>
          <w:szCs w:val="22"/>
        </w:rPr>
        <w:t xml:space="preserve">M.S. Actuarial Science                                                                   </w:t>
      </w:r>
      <w:r w:rsidRPr="0061170D">
        <w:rPr>
          <w:sz w:val="22"/>
          <w:szCs w:val="22"/>
        </w:rPr>
        <w:tab/>
        <w:t xml:space="preserve">                                          GPA: 3.15/4.0 (9/2011-2/2013</w:t>
      </w:r>
      <w:r w:rsidRPr="0061170D">
        <w:rPr>
          <w:rFonts w:hint="eastAsia"/>
          <w:sz w:val="22"/>
          <w:szCs w:val="22"/>
        </w:rPr>
        <w:t>)</w:t>
      </w:r>
    </w:p>
    <w:p w14:paraId="65FED54E" w14:textId="77777777" w:rsidR="00A413E6" w:rsidRPr="0061170D" w:rsidRDefault="00A413E6" w:rsidP="00A413E6">
      <w:pPr>
        <w:tabs>
          <w:tab w:val="right" w:pos="8640"/>
        </w:tabs>
        <w:ind w:left="2"/>
        <w:jc w:val="left"/>
        <w:rPr>
          <w:sz w:val="22"/>
          <w:szCs w:val="22"/>
        </w:rPr>
      </w:pPr>
      <w:r w:rsidRPr="0061170D">
        <w:rPr>
          <w:b/>
          <w:sz w:val="22"/>
          <w:szCs w:val="22"/>
        </w:rPr>
        <w:t>N</w:t>
      </w:r>
      <w:r w:rsidRPr="0061170D">
        <w:rPr>
          <w:rFonts w:hint="eastAsia"/>
          <w:b/>
          <w:sz w:val="22"/>
          <w:szCs w:val="22"/>
        </w:rPr>
        <w:t>ortheastern University</w:t>
      </w:r>
      <w:r w:rsidRPr="0061170D">
        <w:rPr>
          <w:sz w:val="22"/>
          <w:szCs w:val="22"/>
        </w:rPr>
        <w:t xml:space="preserve">                                                                                                                                      Boston, MA</w:t>
      </w:r>
    </w:p>
    <w:p w14:paraId="1242CB83" w14:textId="3E3407F7" w:rsidR="00A413E6" w:rsidRPr="00A413E6" w:rsidRDefault="00A413E6" w:rsidP="00A413E6">
      <w:pPr>
        <w:tabs>
          <w:tab w:val="right" w:pos="8640"/>
        </w:tabs>
        <w:ind w:left="2"/>
        <w:jc w:val="left"/>
        <w:rPr>
          <w:sz w:val="22"/>
          <w:szCs w:val="22"/>
        </w:rPr>
      </w:pPr>
      <w:r w:rsidRPr="0061170D">
        <w:rPr>
          <w:i/>
          <w:sz w:val="22"/>
          <w:szCs w:val="22"/>
        </w:rPr>
        <w:t xml:space="preserve">B.S. Organizational Leadership </w:t>
      </w:r>
      <w:r w:rsidRPr="0061170D">
        <w:rPr>
          <w:sz w:val="22"/>
          <w:szCs w:val="22"/>
        </w:rPr>
        <w:t>- S</w:t>
      </w:r>
      <w:r w:rsidRPr="0061170D">
        <w:rPr>
          <w:rFonts w:eastAsia="Times New Roman"/>
          <w:sz w:val="22"/>
          <w:szCs w:val="22"/>
        </w:rPr>
        <w:t xml:space="preserve">umma </w:t>
      </w:r>
      <w:r w:rsidRPr="0061170D">
        <w:rPr>
          <w:rFonts w:hint="eastAsia"/>
          <w:sz w:val="22"/>
          <w:szCs w:val="22"/>
        </w:rPr>
        <w:t>c</w:t>
      </w:r>
      <w:r w:rsidRPr="0061170D">
        <w:rPr>
          <w:rFonts w:eastAsia="Times New Roman"/>
          <w:sz w:val="22"/>
          <w:szCs w:val="22"/>
        </w:rPr>
        <w:t xml:space="preserve">um </w:t>
      </w:r>
      <w:r w:rsidRPr="0061170D">
        <w:rPr>
          <w:sz w:val="22"/>
          <w:szCs w:val="22"/>
        </w:rPr>
        <w:t>L</w:t>
      </w:r>
      <w:r w:rsidRPr="0061170D">
        <w:rPr>
          <w:rFonts w:eastAsia="Times New Roman"/>
          <w:sz w:val="22"/>
          <w:szCs w:val="22"/>
        </w:rPr>
        <w:t xml:space="preserve">aude </w:t>
      </w:r>
      <w:r w:rsidRPr="0061170D">
        <w:rPr>
          <w:rFonts w:eastAsiaTheme="minorEastAsia" w:hint="eastAsia"/>
          <w:sz w:val="22"/>
          <w:szCs w:val="22"/>
        </w:rPr>
        <w:t xml:space="preserve">               </w:t>
      </w:r>
      <w:r w:rsidRPr="0061170D">
        <w:rPr>
          <w:rFonts w:eastAsiaTheme="minorEastAsia"/>
          <w:sz w:val="22"/>
          <w:szCs w:val="22"/>
        </w:rPr>
        <w:t xml:space="preserve">    </w:t>
      </w:r>
      <w:r w:rsidRPr="0061170D">
        <w:rPr>
          <w:rFonts w:eastAsiaTheme="minorEastAsia"/>
          <w:sz w:val="22"/>
          <w:szCs w:val="22"/>
        </w:rPr>
        <w:tab/>
        <w:t xml:space="preserve">                                         </w:t>
      </w:r>
      <w:r w:rsidRPr="0061170D">
        <w:rPr>
          <w:sz w:val="22"/>
          <w:szCs w:val="22"/>
        </w:rPr>
        <w:t xml:space="preserve">GPA: 3.76/4.0 </w:t>
      </w:r>
      <w:r w:rsidRPr="0061170D">
        <w:rPr>
          <w:rFonts w:eastAsiaTheme="minorEastAsia" w:hint="eastAsia"/>
          <w:sz w:val="22"/>
          <w:szCs w:val="22"/>
        </w:rPr>
        <w:t>(</w:t>
      </w:r>
      <w:r w:rsidRPr="0061170D">
        <w:rPr>
          <w:rFonts w:eastAsiaTheme="minorEastAsia"/>
          <w:sz w:val="22"/>
          <w:szCs w:val="22"/>
        </w:rPr>
        <w:t>9/</w:t>
      </w:r>
      <w:r w:rsidRPr="0061170D">
        <w:rPr>
          <w:rFonts w:eastAsiaTheme="minorEastAsia" w:hint="eastAsia"/>
          <w:sz w:val="22"/>
          <w:szCs w:val="22"/>
        </w:rPr>
        <w:t>2009</w:t>
      </w:r>
      <w:r w:rsidRPr="0061170D">
        <w:rPr>
          <w:rFonts w:eastAsiaTheme="minorEastAsia"/>
          <w:sz w:val="22"/>
          <w:szCs w:val="22"/>
        </w:rPr>
        <w:t>-</w:t>
      </w:r>
      <w:r w:rsidRPr="0061170D">
        <w:rPr>
          <w:sz w:val="22"/>
          <w:szCs w:val="22"/>
        </w:rPr>
        <w:t>5/2011</w:t>
      </w:r>
      <w:r w:rsidRPr="0061170D">
        <w:rPr>
          <w:rFonts w:hint="eastAsia"/>
          <w:sz w:val="22"/>
          <w:szCs w:val="22"/>
        </w:rPr>
        <w:t>)</w:t>
      </w:r>
      <w:r w:rsidRPr="0061170D">
        <w:rPr>
          <w:sz w:val="22"/>
          <w:szCs w:val="22"/>
        </w:rPr>
        <w:t xml:space="preserve"> </w:t>
      </w:r>
      <w:bookmarkEnd w:id="1"/>
    </w:p>
    <w:p w14:paraId="66C6B738" w14:textId="77777777" w:rsidR="00044C2E" w:rsidRPr="0061170D" w:rsidRDefault="00044C2E" w:rsidP="00044C2E">
      <w:pPr>
        <w:pBdr>
          <w:bottom w:val="single" w:sz="12" w:space="1" w:color="auto"/>
        </w:pBdr>
        <w:ind w:right="-270"/>
        <w:jc w:val="left"/>
        <w:rPr>
          <w:b/>
          <w:szCs w:val="21"/>
        </w:rPr>
      </w:pPr>
      <w:r w:rsidRPr="0061170D">
        <w:rPr>
          <w:b/>
          <w:szCs w:val="21"/>
        </w:rPr>
        <w:t>EXPERIENCE</w:t>
      </w:r>
      <w:r w:rsidRPr="0061170D">
        <w:rPr>
          <w:b/>
          <w:sz w:val="22"/>
          <w:szCs w:val="22"/>
        </w:rPr>
        <w:t xml:space="preserve">      </w:t>
      </w:r>
    </w:p>
    <w:p w14:paraId="6FC3EAA0" w14:textId="77777777" w:rsidR="00044C2E" w:rsidRPr="0061170D" w:rsidRDefault="00044C2E" w:rsidP="00044C2E">
      <w:pPr>
        <w:ind w:right="-270"/>
        <w:jc w:val="left"/>
        <w:rPr>
          <w:b/>
          <w:sz w:val="22"/>
          <w:szCs w:val="22"/>
        </w:rPr>
      </w:pPr>
      <w:r w:rsidRPr="0061170D">
        <w:rPr>
          <w:b/>
          <w:sz w:val="22"/>
          <w:szCs w:val="22"/>
        </w:rPr>
        <w:t xml:space="preserve">Homesite Insurance                                                                                                                                             </w:t>
      </w:r>
      <w:r w:rsidRPr="0061170D">
        <w:rPr>
          <w:sz w:val="22"/>
          <w:szCs w:val="22"/>
        </w:rPr>
        <w:t>Boston, MA</w:t>
      </w:r>
      <w:r w:rsidRPr="0061170D">
        <w:rPr>
          <w:b/>
          <w:sz w:val="22"/>
          <w:szCs w:val="22"/>
        </w:rPr>
        <w:t xml:space="preserve">                                                                                 </w:t>
      </w:r>
    </w:p>
    <w:p w14:paraId="4A0CE506" w14:textId="378A1209" w:rsidR="00044C2E" w:rsidRPr="0061170D" w:rsidRDefault="005B69B4" w:rsidP="00044C2E">
      <w:pPr>
        <w:ind w:right="-270"/>
        <w:jc w:val="left"/>
        <w:rPr>
          <w:sz w:val="22"/>
          <w:szCs w:val="22"/>
        </w:rPr>
      </w:pPr>
      <w:r>
        <w:rPr>
          <w:b/>
          <w:i/>
          <w:sz w:val="22"/>
          <w:szCs w:val="22"/>
        </w:rPr>
        <w:t xml:space="preserve">QA </w:t>
      </w:r>
      <w:r w:rsidR="00044C2E" w:rsidRPr="0061170D">
        <w:rPr>
          <w:b/>
          <w:i/>
          <w:sz w:val="22"/>
          <w:szCs w:val="22"/>
        </w:rPr>
        <w:t>Ratin</w:t>
      </w:r>
      <w:r>
        <w:rPr>
          <w:b/>
          <w:i/>
          <w:sz w:val="22"/>
          <w:szCs w:val="22"/>
        </w:rPr>
        <w:t>g</w:t>
      </w:r>
      <w:r w:rsidR="002D346E">
        <w:rPr>
          <w:b/>
          <w:i/>
          <w:sz w:val="22"/>
          <w:szCs w:val="22"/>
        </w:rPr>
        <w:t xml:space="preserve"> </w:t>
      </w:r>
      <w:r w:rsidR="00044C2E" w:rsidRPr="0061170D">
        <w:rPr>
          <w:b/>
          <w:i/>
          <w:sz w:val="22"/>
          <w:szCs w:val="22"/>
        </w:rPr>
        <w:t>Analyst</w:t>
      </w:r>
      <w:r w:rsidR="00044C2E" w:rsidRPr="0061170D">
        <w:rPr>
          <w:b/>
          <w:i/>
          <w:sz w:val="22"/>
          <w:szCs w:val="22"/>
        </w:rPr>
        <w:tab/>
        <w:t xml:space="preserve">                                                                                                                </w:t>
      </w:r>
      <w:r w:rsidR="002D346E">
        <w:rPr>
          <w:b/>
          <w:i/>
          <w:sz w:val="22"/>
          <w:szCs w:val="22"/>
        </w:rPr>
        <w:t xml:space="preserve">                      </w:t>
      </w:r>
      <w:r w:rsidR="00044C2E" w:rsidRPr="0061170D">
        <w:rPr>
          <w:sz w:val="22"/>
          <w:szCs w:val="22"/>
        </w:rPr>
        <w:t>(2/2014-present)</w:t>
      </w:r>
    </w:p>
    <w:p w14:paraId="6BBAFC68" w14:textId="5704B112" w:rsidR="00044C2E" w:rsidRPr="0061170D" w:rsidRDefault="00A729D6" w:rsidP="00044C2E">
      <w:pPr>
        <w:ind w:right="-270"/>
        <w:jc w:val="left"/>
        <w:rPr>
          <w:sz w:val="22"/>
          <w:szCs w:val="22"/>
        </w:rPr>
      </w:pPr>
      <w:bookmarkStart w:id="2" w:name="_Hlk490176288"/>
      <w:r>
        <w:rPr>
          <w:sz w:val="22"/>
          <w:szCs w:val="22"/>
        </w:rPr>
        <w:t xml:space="preserve">Develop </w:t>
      </w:r>
      <w:r w:rsidR="00A413E6">
        <w:rPr>
          <w:sz w:val="22"/>
          <w:szCs w:val="22"/>
        </w:rPr>
        <w:t xml:space="preserve">a software to calculate homeowner, renters, and </w:t>
      </w:r>
      <w:r w:rsidR="00A413E6" w:rsidRPr="00A413E6">
        <w:rPr>
          <w:sz w:val="22"/>
          <w:szCs w:val="22"/>
        </w:rPr>
        <w:t>condominium</w:t>
      </w:r>
      <w:r w:rsidR="00A413E6">
        <w:rPr>
          <w:sz w:val="22"/>
          <w:szCs w:val="22"/>
        </w:rPr>
        <w:t xml:space="preserve"> insurance premium. </w:t>
      </w:r>
      <w:r w:rsidR="00714BB0">
        <w:rPr>
          <w:sz w:val="22"/>
          <w:szCs w:val="22"/>
        </w:rPr>
        <w:t xml:space="preserve">Manage second home insurance project testing and ensure the quality of the product release. </w:t>
      </w:r>
      <w:r w:rsidR="00D838F5" w:rsidRPr="00D838F5">
        <w:rPr>
          <w:sz w:val="22"/>
          <w:szCs w:val="22"/>
        </w:rPr>
        <w:t xml:space="preserve">Validate </w:t>
      </w:r>
      <w:r w:rsidR="00D838F5">
        <w:rPr>
          <w:sz w:val="22"/>
          <w:szCs w:val="22"/>
        </w:rPr>
        <w:t xml:space="preserve">and analyze </w:t>
      </w:r>
      <w:r w:rsidR="00D838F5" w:rsidRPr="00D838F5">
        <w:rPr>
          <w:sz w:val="22"/>
          <w:szCs w:val="22"/>
        </w:rPr>
        <w:t>insurance policy premium of 48 states in the U.S.</w:t>
      </w:r>
      <w:r w:rsidR="00714BB0">
        <w:rPr>
          <w:sz w:val="22"/>
          <w:szCs w:val="22"/>
        </w:rPr>
        <w:t xml:space="preserve"> over 1 billion dollars a year</w:t>
      </w:r>
      <w:r w:rsidR="00D838F5" w:rsidRPr="00D838F5">
        <w:rPr>
          <w:sz w:val="22"/>
          <w:szCs w:val="22"/>
        </w:rPr>
        <w:t>, which is critical to the company’s underwriting results and product quality.</w:t>
      </w:r>
    </w:p>
    <w:p w14:paraId="7F720AD4" w14:textId="0CE4B544" w:rsidR="00044C2E" w:rsidRPr="00714BB0" w:rsidRDefault="00044C2E" w:rsidP="00044C2E">
      <w:pPr>
        <w:numPr>
          <w:ilvl w:val="0"/>
          <w:numId w:val="5"/>
        </w:numPr>
        <w:ind w:right="-270"/>
        <w:jc w:val="left"/>
        <w:rPr>
          <w:b/>
          <w:sz w:val="22"/>
          <w:szCs w:val="22"/>
        </w:rPr>
      </w:pPr>
      <w:r w:rsidRPr="0061170D">
        <w:rPr>
          <w:sz w:val="22"/>
          <w:szCs w:val="22"/>
        </w:rPr>
        <w:t xml:space="preserve">Use SAS </w:t>
      </w:r>
      <w:r w:rsidR="00B31EB7">
        <w:rPr>
          <w:sz w:val="22"/>
          <w:szCs w:val="22"/>
        </w:rPr>
        <w:t xml:space="preserve">and SQL </w:t>
      </w:r>
      <w:r w:rsidRPr="0061170D">
        <w:rPr>
          <w:sz w:val="22"/>
          <w:szCs w:val="22"/>
        </w:rPr>
        <w:t xml:space="preserve">to develop </w:t>
      </w:r>
      <w:r w:rsidR="00A413E6">
        <w:rPr>
          <w:sz w:val="22"/>
          <w:szCs w:val="22"/>
        </w:rPr>
        <w:t xml:space="preserve">software </w:t>
      </w:r>
      <w:r w:rsidRPr="0061170D">
        <w:rPr>
          <w:sz w:val="22"/>
          <w:szCs w:val="22"/>
        </w:rPr>
        <w:t xml:space="preserve">to </w:t>
      </w:r>
      <w:r w:rsidR="00A413E6">
        <w:rPr>
          <w:sz w:val="22"/>
          <w:szCs w:val="22"/>
        </w:rPr>
        <w:t>extract customers’ data from sells platform and apply insurance premium calculation function rule</w:t>
      </w:r>
      <w:r w:rsidR="00D838F5">
        <w:rPr>
          <w:sz w:val="22"/>
          <w:szCs w:val="22"/>
        </w:rPr>
        <w:t>s</w:t>
      </w:r>
      <w:r w:rsidR="00A413E6">
        <w:rPr>
          <w:sz w:val="22"/>
          <w:szCs w:val="22"/>
        </w:rPr>
        <w:t xml:space="preserve"> to calculate insurance premium </w:t>
      </w:r>
      <w:r w:rsidR="00D838F5">
        <w:rPr>
          <w:sz w:val="22"/>
          <w:szCs w:val="22"/>
        </w:rPr>
        <w:t>of</w:t>
      </w:r>
      <w:r w:rsidR="00A413E6">
        <w:rPr>
          <w:sz w:val="22"/>
          <w:szCs w:val="22"/>
        </w:rPr>
        <w:t xml:space="preserve"> homeowner, renters, and condominium insurance products for 48 states in the U.S.</w:t>
      </w:r>
      <w:r w:rsidR="00714BB0">
        <w:rPr>
          <w:sz w:val="22"/>
          <w:szCs w:val="22"/>
        </w:rPr>
        <w:t xml:space="preserve"> Compare calculation results with production premium to ensure premium accuracy. </w:t>
      </w:r>
    </w:p>
    <w:p w14:paraId="55165A54" w14:textId="3C5AF1D8" w:rsidR="00044C2E" w:rsidRPr="0061170D" w:rsidRDefault="00D838F5" w:rsidP="00044C2E">
      <w:pPr>
        <w:pStyle w:val="ListParagraph"/>
        <w:numPr>
          <w:ilvl w:val="0"/>
          <w:numId w:val="5"/>
        </w:numPr>
        <w:rPr>
          <w:sz w:val="22"/>
          <w:szCs w:val="22"/>
        </w:rPr>
      </w:pPr>
      <w:r>
        <w:rPr>
          <w:sz w:val="22"/>
          <w:szCs w:val="22"/>
        </w:rPr>
        <w:t>Analyze and implement</w:t>
      </w:r>
      <w:r w:rsidR="00A413E6">
        <w:rPr>
          <w:sz w:val="22"/>
          <w:szCs w:val="22"/>
        </w:rPr>
        <w:t xml:space="preserve"> over 100 calculation rules and </w:t>
      </w:r>
      <w:r>
        <w:rPr>
          <w:sz w:val="22"/>
          <w:szCs w:val="22"/>
        </w:rPr>
        <w:t xml:space="preserve">thousands of </w:t>
      </w:r>
      <w:r w:rsidR="00A413E6">
        <w:rPr>
          <w:sz w:val="22"/>
          <w:szCs w:val="22"/>
        </w:rPr>
        <w:t>insurance rat</w:t>
      </w:r>
      <w:r>
        <w:rPr>
          <w:sz w:val="22"/>
          <w:szCs w:val="22"/>
        </w:rPr>
        <w:t xml:space="preserve">es factors in insurance premium calculation software. The rules and factors include </w:t>
      </w:r>
      <w:r w:rsidR="00044C2E" w:rsidRPr="0061170D">
        <w:rPr>
          <w:sz w:val="22"/>
          <w:szCs w:val="22"/>
        </w:rPr>
        <w:t>house market values, construction type, location, earthquake, weather, claim, personal property, personal l</w:t>
      </w:r>
      <w:r>
        <w:rPr>
          <w:sz w:val="22"/>
          <w:szCs w:val="22"/>
        </w:rPr>
        <w:t>iability, medical payments, dangerous dog, and water backup</w:t>
      </w:r>
      <w:r w:rsidR="00044C2E" w:rsidRPr="0061170D">
        <w:rPr>
          <w:sz w:val="22"/>
          <w:szCs w:val="22"/>
        </w:rPr>
        <w:t xml:space="preserve">. </w:t>
      </w:r>
    </w:p>
    <w:bookmarkEnd w:id="2"/>
    <w:p w14:paraId="5922DC50" w14:textId="5C1599D4" w:rsidR="00D838F5" w:rsidRPr="00D838F5" w:rsidRDefault="00D838F5" w:rsidP="00D838F5">
      <w:pPr>
        <w:numPr>
          <w:ilvl w:val="0"/>
          <w:numId w:val="5"/>
        </w:numPr>
        <w:ind w:right="-270"/>
        <w:jc w:val="left"/>
        <w:rPr>
          <w:b/>
          <w:sz w:val="22"/>
          <w:szCs w:val="22"/>
        </w:rPr>
      </w:pPr>
      <w:r>
        <w:rPr>
          <w:sz w:val="22"/>
          <w:szCs w:val="22"/>
        </w:rPr>
        <w:t>Apply Python to build a software to automatically validate insurance affinity data to guarantee production release accuracy. This program automatically testes data from all 48 states, all three insurance products types, handle errors, generate excel report, and produce a word document.</w:t>
      </w:r>
    </w:p>
    <w:p w14:paraId="7E1DE636" w14:textId="46499D09" w:rsidR="00D838F5" w:rsidRPr="00714BB0" w:rsidRDefault="00D838F5" w:rsidP="00D838F5">
      <w:pPr>
        <w:numPr>
          <w:ilvl w:val="0"/>
          <w:numId w:val="5"/>
        </w:numPr>
        <w:ind w:right="-270"/>
        <w:jc w:val="left"/>
        <w:rPr>
          <w:b/>
          <w:sz w:val="22"/>
          <w:szCs w:val="22"/>
        </w:rPr>
      </w:pPr>
      <w:r>
        <w:rPr>
          <w:sz w:val="22"/>
          <w:szCs w:val="22"/>
        </w:rPr>
        <w:t xml:space="preserve">Implement Python to setup a program to validate affinity data consistency cross different platforms and servers. It guarantees the </w:t>
      </w:r>
      <w:r w:rsidR="00714BB0">
        <w:rPr>
          <w:sz w:val="22"/>
          <w:szCs w:val="22"/>
        </w:rPr>
        <w:t xml:space="preserve">consistency of data cross different platforms and automatically generates reports for solution teams. </w:t>
      </w:r>
    </w:p>
    <w:p w14:paraId="405C0A07" w14:textId="1C7FF492" w:rsidR="00714BB0" w:rsidRPr="00714BB0" w:rsidRDefault="00714BB0" w:rsidP="00714BB0">
      <w:pPr>
        <w:numPr>
          <w:ilvl w:val="0"/>
          <w:numId w:val="5"/>
        </w:numPr>
        <w:ind w:right="-270"/>
        <w:jc w:val="left"/>
        <w:rPr>
          <w:b/>
          <w:sz w:val="22"/>
          <w:szCs w:val="22"/>
        </w:rPr>
      </w:pPr>
      <w:r>
        <w:rPr>
          <w:sz w:val="22"/>
          <w:szCs w:val="22"/>
        </w:rPr>
        <w:t xml:space="preserve">Attend project meetings and effectively communicate other peers to ensure work efficiency and accuracy. Track project progress to ensure the project meet the business requirements. </w:t>
      </w:r>
    </w:p>
    <w:p w14:paraId="6A6986B5" w14:textId="7F1B65F1" w:rsidR="00044C2E" w:rsidRPr="0061170D" w:rsidRDefault="00044C2E" w:rsidP="00D838F5">
      <w:pPr>
        <w:ind w:right="-270"/>
        <w:jc w:val="left"/>
        <w:rPr>
          <w:b/>
          <w:sz w:val="22"/>
          <w:szCs w:val="22"/>
        </w:rPr>
      </w:pPr>
      <w:r w:rsidRPr="0061170D">
        <w:rPr>
          <w:b/>
          <w:sz w:val="22"/>
          <w:szCs w:val="22"/>
        </w:rPr>
        <w:t xml:space="preserve">BNY ConvergEx Group </w:t>
      </w:r>
      <w:r w:rsidRPr="0061170D">
        <w:rPr>
          <w:rFonts w:hint="eastAsia"/>
          <w:b/>
          <w:sz w:val="22"/>
          <w:szCs w:val="22"/>
        </w:rPr>
        <w:t xml:space="preserve">  </w:t>
      </w:r>
      <w:r w:rsidRPr="0061170D">
        <w:rPr>
          <w:b/>
          <w:sz w:val="22"/>
          <w:szCs w:val="22"/>
        </w:rPr>
        <w:t xml:space="preserve">                                                                                                         </w:t>
      </w:r>
      <w:r w:rsidRPr="0061170D">
        <w:rPr>
          <w:b/>
          <w:sz w:val="22"/>
          <w:szCs w:val="22"/>
        </w:rPr>
        <w:tab/>
        <w:t xml:space="preserve">                  </w:t>
      </w:r>
      <w:r w:rsidRPr="0061170D">
        <w:rPr>
          <w:sz w:val="22"/>
          <w:szCs w:val="22"/>
        </w:rPr>
        <w:t>Boston, MA</w:t>
      </w:r>
      <w:r w:rsidRPr="0061170D">
        <w:rPr>
          <w:b/>
          <w:sz w:val="22"/>
          <w:szCs w:val="22"/>
        </w:rPr>
        <w:t xml:space="preserve">                                                                                 </w:t>
      </w:r>
    </w:p>
    <w:p w14:paraId="6D61B826" w14:textId="77777777" w:rsidR="00044C2E" w:rsidRPr="0061170D" w:rsidRDefault="00044C2E" w:rsidP="00044C2E">
      <w:pPr>
        <w:ind w:right="-270"/>
        <w:jc w:val="left"/>
        <w:rPr>
          <w:b/>
          <w:i/>
          <w:sz w:val="22"/>
          <w:szCs w:val="22"/>
        </w:rPr>
      </w:pPr>
      <w:r w:rsidRPr="0061170D">
        <w:rPr>
          <w:rFonts w:hint="eastAsia"/>
          <w:b/>
          <w:i/>
          <w:sz w:val="22"/>
          <w:szCs w:val="22"/>
        </w:rPr>
        <w:t>A</w:t>
      </w:r>
      <w:r w:rsidRPr="0061170D">
        <w:rPr>
          <w:b/>
          <w:i/>
          <w:sz w:val="22"/>
          <w:szCs w:val="22"/>
        </w:rPr>
        <w:t xml:space="preserve">lgorithmic Trading Analyst/Developer Intern                                                          </w:t>
      </w:r>
      <w:r w:rsidRPr="0061170D">
        <w:rPr>
          <w:b/>
          <w:i/>
          <w:sz w:val="22"/>
          <w:szCs w:val="22"/>
        </w:rPr>
        <w:tab/>
      </w:r>
      <w:r w:rsidRPr="0061170D">
        <w:rPr>
          <w:b/>
          <w:i/>
          <w:sz w:val="22"/>
          <w:szCs w:val="22"/>
        </w:rPr>
        <w:tab/>
        <w:t xml:space="preserve">              </w:t>
      </w:r>
      <w:r w:rsidRPr="0061170D">
        <w:rPr>
          <w:sz w:val="22"/>
          <w:szCs w:val="22"/>
        </w:rPr>
        <w:t>(6/2013-</w:t>
      </w:r>
      <w:r w:rsidRPr="0061170D">
        <w:rPr>
          <w:rFonts w:hint="eastAsia"/>
          <w:sz w:val="22"/>
          <w:szCs w:val="22"/>
        </w:rPr>
        <w:t>2/2014</w:t>
      </w:r>
      <w:r w:rsidRPr="0061170D">
        <w:rPr>
          <w:sz w:val="22"/>
          <w:szCs w:val="22"/>
        </w:rPr>
        <w:t>)</w:t>
      </w:r>
    </w:p>
    <w:p w14:paraId="58E2874F" w14:textId="77777777" w:rsidR="00044C2E" w:rsidRPr="0061170D" w:rsidRDefault="00044C2E" w:rsidP="00044C2E">
      <w:pPr>
        <w:ind w:right="-270"/>
        <w:jc w:val="left"/>
        <w:rPr>
          <w:sz w:val="22"/>
          <w:szCs w:val="22"/>
        </w:rPr>
      </w:pPr>
      <w:r w:rsidRPr="0061170D">
        <w:rPr>
          <w:sz w:val="22"/>
          <w:szCs w:val="22"/>
        </w:rPr>
        <w:t xml:space="preserve">Develop a trading engine written in SQL to analyze trading data. Guarantee millions shares trade correctly. </w:t>
      </w:r>
    </w:p>
    <w:p w14:paraId="056DC522" w14:textId="5CBAF3C2" w:rsidR="00044C2E" w:rsidRPr="0061170D" w:rsidRDefault="00044C2E" w:rsidP="00044C2E">
      <w:pPr>
        <w:pStyle w:val="ListParagraph"/>
        <w:numPr>
          <w:ilvl w:val="0"/>
          <w:numId w:val="5"/>
        </w:numPr>
        <w:ind w:right="-270"/>
        <w:jc w:val="left"/>
        <w:rPr>
          <w:sz w:val="22"/>
          <w:szCs w:val="22"/>
          <w:shd w:val="clear" w:color="auto" w:fill="FFFFFF"/>
        </w:rPr>
      </w:pPr>
      <w:r w:rsidRPr="0061170D">
        <w:rPr>
          <w:noProof/>
          <w:sz w:val="22"/>
          <w:szCs w:val="22"/>
          <w:shd w:val="clear" w:color="auto" w:fill="FFFFFF"/>
        </w:rPr>
        <w:t>Build SQL trading engine to analyze the trading</w:t>
      </w:r>
      <w:r w:rsidR="00CD7340">
        <w:rPr>
          <w:noProof/>
          <w:sz w:val="22"/>
          <w:szCs w:val="22"/>
          <w:shd w:val="clear" w:color="auto" w:fill="FFFFFF"/>
        </w:rPr>
        <w:t xml:space="preserve"> strategy inculding:</w:t>
      </w:r>
      <w:r w:rsidRPr="0061170D">
        <w:rPr>
          <w:noProof/>
          <w:sz w:val="22"/>
          <w:szCs w:val="22"/>
          <w:shd w:val="clear" w:color="auto" w:fill="FFFFFF"/>
        </w:rPr>
        <w:t xml:space="preserve"> time, type, size, and price.</w:t>
      </w:r>
    </w:p>
    <w:p w14:paraId="7362E6C1" w14:textId="6C20E387" w:rsidR="00A729D6" w:rsidRPr="00AC23D2" w:rsidRDefault="00044C2E" w:rsidP="00AC23D2">
      <w:pPr>
        <w:pStyle w:val="ListParagraph"/>
        <w:numPr>
          <w:ilvl w:val="0"/>
          <w:numId w:val="5"/>
        </w:numPr>
        <w:ind w:right="-270"/>
        <w:jc w:val="left"/>
        <w:rPr>
          <w:sz w:val="22"/>
          <w:szCs w:val="22"/>
          <w:shd w:val="clear" w:color="auto" w:fill="FFFFFF"/>
        </w:rPr>
      </w:pPr>
      <w:r w:rsidRPr="0061170D">
        <w:rPr>
          <w:noProof/>
          <w:sz w:val="22"/>
          <w:szCs w:val="22"/>
          <w:shd w:val="clear" w:color="auto" w:fill="FFFFFF"/>
        </w:rPr>
        <w:t>Test the performance of the trading algorithms inducing TWAP, VWAP, POV, Dark-pool, MOO, and MOC.</w:t>
      </w:r>
      <w:r w:rsidRPr="0061170D">
        <w:rPr>
          <w:sz w:val="22"/>
          <w:szCs w:val="22"/>
          <w:shd w:val="clear" w:color="auto" w:fill="FFFFFF"/>
        </w:rPr>
        <w:t xml:space="preserve"> </w:t>
      </w:r>
    </w:p>
    <w:p w14:paraId="7A9F8B42" w14:textId="77777777" w:rsidR="00044C2E" w:rsidRPr="0061170D" w:rsidRDefault="00044C2E" w:rsidP="00044C2E">
      <w:pPr>
        <w:pBdr>
          <w:bottom w:val="single" w:sz="12" w:space="1" w:color="auto"/>
        </w:pBdr>
        <w:tabs>
          <w:tab w:val="right" w:pos="8640"/>
        </w:tabs>
        <w:jc w:val="left"/>
        <w:rPr>
          <w:b/>
          <w:szCs w:val="21"/>
        </w:rPr>
      </w:pPr>
      <w:r w:rsidRPr="0061170D">
        <w:rPr>
          <w:b/>
          <w:szCs w:val="21"/>
        </w:rPr>
        <w:t>PROJECTS&amp;COURSE WORK</w:t>
      </w:r>
      <w:r w:rsidRPr="0061170D">
        <w:rPr>
          <w:b/>
          <w:szCs w:val="21"/>
        </w:rPr>
        <w:tab/>
      </w:r>
      <w:r w:rsidRPr="0061170D">
        <w:rPr>
          <w:b/>
          <w:szCs w:val="21"/>
        </w:rPr>
        <w:tab/>
      </w:r>
      <w:r w:rsidRPr="0061170D">
        <w:rPr>
          <w:b/>
          <w:szCs w:val="21"/>
        </w:rPr>
        <w:tab/>
      </w:r>
      <w:r w:rsidRPr="0061170D">
        <w:rPr>
          <w:b/>
          <w:szCs w:val="21"/>
        </w:rPr>
        <w:tab/>
        <w:t xml:space="preserve">       </w:t>
      </w:r>
      <w:r w:rsidRPr="0061170D">
        <w:rPr>
          <w:iCs/>
          <w:sz w:val="22"/>
          <w:szCs w:val="22"/>
        </w:rPr>
        <w:t xml:space="preserve">  </w:t>
      </w:r>
    </w:p>
    <w:p w14:paraId="55AE5B4F" w14:textId="584FFCE3" w:rsidR="00044C2E" w:rsidRPr="0061170D" w:rsidRDefault="00044C2E" w:rsidP="00044C2E">
      <w:pPr>
        <w:widowControl/>
        <w:shd w:val="clear" w:color="auto" w:fill="FFFFFF"/>
        <w:jc w:val="left"/>
        <w:textAlignment w:val="baseline"/>
        <w:outlineLvl w:val="2"/>
        <w:rPr>
          <w:bCs/>
          <w:iCs/>
          <w:kern w:val="0"/>
          <w:sz w:val="22"/>
          <w:szCs w:val="22"/>
        </w:rPr>
      </w:pPr>
      <w:r w:rsidRPr="0061170D">
        <w:rPr>
          <w:b/>
          <w:bCs/>
          <w:iCs/>
          <w:kern w:val="0"/>
          <w:sz w:val="22"/>
          <w:szCs w:val="22"/>
        </w:rPr>
        <w:t xml:space="preserve">Direct Mail Campaign </w:t>
      </w:r>
      <w:r w:rsidR="00D23C82">
        <w:rPr>
          <w:b/>
          <w:bCs/>
          <w:iCs/>
          <w:kern w:val="0"/>
          <w:sz w:val="22"/>
          <w:szCs w:val="22"/>
        </w:rPr>
        <w:t xml:space="preserve">for a High-End Clothing Chain Store </w:t>
      </w:r>
      <w:r w:rsidRPr="0061170D">
        <w:rPr>
          <w:b/>
          <w:bCs/>
          <w:iCs/>
          <w:kern w:val="0"/>
          <w:sz w:val="22"/>
          <w:szCs w:val="22"/>
        </w:rPr>
        <w:t xml:space="preserve">(Python)   </w:t>
      </w:r>
      <w:r w:rsidR="00D23C82">
        <w:rPr>
          <w:b/>
          <w:bCs/>
          <w:iCs/>
          <w:kern w:val="0"/>
          <w:sz w:val="22"/>
          <w:szCs w:val="22"/>
        </w:rPr>
        <w:t xml:space="preserve">  </w:t>
      </w:r>
      <w:r w:rsidRPr="0061170D">
        <w:rPr>
          <w:b/>
          <w:bCs/>
          <w:iCs/>
          <w:kern w:val="0"/>
          <w:sz w:val="22"/>
          <w:szCs w:val="22"/>
        </w:rPr>
        <w:t xml:space="preserve">            </w:t>
      </w:r>
      <w:r w:rsidRPr="0061170D">
        <w:rPr>
          <w:bCs/>
          <w:iCs/>
          <w:kern w:val="0"/>
          <w:sz w:val="22"/>
          <w:szCs w:val="22"/>
        </w:rPr>
        <w:t>(CS109 Class, Harvard University )</w:t>
      </w:r>
    </w:p>
    <w:p w14:paraId="1CF1DB1D" w14:textId="489A2A3D" w:rsidR="00044C2E" w:rsidRPr="0061170D" w:rsidRDefault="00044C2E" w:rsidP="00044C2E">
      <w:pPr>
        <w:widowControl/>
        <w:shd w:val="clear" w:color="auto" w:fill="FFFFFF"/>
        <w:jc w:val="left"/>
        <w:textAlignment w:val="baseline"/>
        <w:outlineLvl w:val="2"/>
        <w:rPr>
          <w:bCs/>
          <w:iCs/>
          <w:kern w:val="0"/>
          <w:sz w:val="22"/>
          <w:szCs w:val="22"/>
        </w:rPr>
      </w:pPr>
      <w:r w:rsidRPr="0061170D">
        <w:rPr>
          <w:bCs/>
          <w:iCs/>
          <w:kern w:val="0"/>
          <w:sz w:val="22"/>
          <w:szCs w:val="22"/>
        </w:rPr>
        <w:t xml:space="preserve">Use machine learning models to increase return rate </w:t>
      </w:r>
      <w:r w:rsidR="004E7028" w:rsidRPr="0061170D">
        <w:rPr>
          <w:bCs/>
          <w:iCs/>
          <w:kern w:val="0"/>
          <w:sz w:val="22"/>
          <w:szCs w:val="22"/>
        </w:rPr>
        <w:t xml:space="preserve">by </w:t>
      </w:r>
      <w:r w:rsidRPr="0061170D">
        <w:rPr>
          <w:bCs/>
          <w:iCs/>
          <w:kern w:val="0"/>
          <w:sz w:val="22"/>
          <w:szCs w:val="22"/>
        </w:rPr>
        <w:t>132%,</w:t>
      </w:r>
      <w:r w:rsidR="004E7028" w:rsidRPr="0061170D">
        <w:rPr>
          <w:bCs/>
          <w:iCs/>
          <w:kern w:val="0"/>
          <w:sz w:val="22"/>
          <w:szCs w:val="22"/>
        </w:rPr>
        <w:t xml:space="preserve"> and make a </w:t>
      </w:r>
      <w:r w:rsidRPr="0061170D">
        <w:rPr>
          <w:bCs/>
          <w:iCs/>
          <w:noProof/>
          <w:kern w:val="0"/>
          <w:sz w:val="22"/>
          <w:szCs w:val="22"/>
        </w:rPr>
        <w:t>profit</w:t>
      </w:r>
      <w:r w:rsidRPr="0061170D">
        <w:rPr>
          <w:bCs/>
          <w:iCs/>
          <w:kern w:val="0"/>
          <w:sz w:val="22"/>
          <w:szCs w:val="22"/>
        </w:rPr>
        <w:t xml:space="preserve"> </w:t>
      </w:r>
      <w:r w:rsidR="004E7028" w:rsidRPr="0061170D">
        <w:rPr>
          <w:bCs/>
          <w:iCs/>
          <w:kern w:val="0"/>
          <w:sz w:val="22"/>
          <w:szCs w:val="22"/>
        </w:rPr>
        <w:t xml:space="preserve">of </w:t>
      </w:r>
      <w:r w:rsidRPr="0061170D">
        <w:rPr>
          <w:bCs/>
          <w:iCs/>
          <w:kern w:val="0"/>
          <w:sz w:val="22"/>
          <w:szCs w:val="22"/>
        </w:rPr>
        <w:t>$300,000 with a budget of $129,000.</w:t>
      </w:r>
    </w:p>
    <w:p w14:paraId="7FD51F75" w14:textId="5501FED6" w:rsidR="0023665B" w:rsidRPr="00EF540A" w:rsidRDefault="0023665B" w:rsidP="00044C2E">
      <w:pPr>
        <w:widowControl/>
        <w:shd w:val="clear" w:color="auto" w:fill="FFFFFF"/>
        <w:jc w:val="left"/>
        <w:textAlignment w:val="baseline"/>
        <w:outlineLvl w:val="2"/>
        <w:rPr>
          <w:bCs/>
          <w:iCs/>
          <w:kern w:val="0"/>
          <w:sz w:val="22"/>
          <w:szCs w:val="22"/>
          <w:u w:val="single"/>
        </w:rPr>
      </w:pPr>
      <w:r w:rsidRPr="0061170D">
        <w:rPr>
          <w:bCs/>
          <w:iCs/>
          <w:kern w:val="0"/>
          <w:sz w:val="22"/>
          <w:szCs w:val="22"/>
        </w:rPr>
        <w:t xml:space="preserve">Project Link: </w:t>
      </w:r>
      <w:hyperlink r:id="rId8" w:history="1">
        <w:r w:rsidR="00EF540A" w:rsidRPr="00CD05BF">
          <w:rPr>
            <w:rStyle w:val="Hyperlink"/>
            <w:bCs/>
            <w:iCs/>
            <w:kern w:val="0"/>
            <w:sz w:val="22"/>
            <w:szCs w:val="22"/>
          </w:rPr>
          <w:t>https://sites.google.com/site/datasciencedmm109/home</w:t>
        </w:r>
      </w:hyperlink>
      <w:r w:rsidR="00EF540A">
        <w:rPr>
          <w:bCs/>
          <w:iCs/>
          <w:kern w:val="0"/>
          <w:sz w:val="22"/>
          <w:szCs w:val="22"/>
        </w:rPr>
        <w:t xml:space="preserve"> </w:t>
      </w:r>
    </w:p>
    <w:p w14:paraId="056FB337" w14:textId="024799D7" w:rsidR="00044C2E" w:rsidRPr="0061170D" w:rsidRDefault="00044C2E" w:rsidP="00A2153D">
      <w:pPr>
        <w:pStyle w:val="ListParagraph"/>
        <w:widowControl/>
        <w:numPr>
          <w:ilvl w:val="0"/>
          <w:numId w:val="14"/>
        </w:numPr>
        <w:shd w:val="clear" w:color="auto" w:fill="FFFFFF"/>
        <w:jc w:val="left"/>
        <w:textAlignment w:val="baseline"/>
        <w:outlineLvl w:val="2"/>
        <w:rPr>
          <w:bCs/>
          <w:iCs/>
          <w:kern w:val="0"/>
          <w:sz w:val="22"/>
          <w:szCs w:val="22"/>
        </w:rPr>
      </w:pPr>
      <w:r w:rsidRPr="0061170D">
        <w:rPr>
          <w:bCs/>
          <w:iCs/>
          <w:kern w:val="0"/>
          <w:sz w:val="22"/>
          <w:szCs w:val="22"/>
        </w:rPr>
        <w:t>Research 23000 customers information.</w:t>
      </w:r>
      <w:r w:rsidR="0023665B" w:rsidRPr="0061170D">
        <w:rPr>
          <w:sz w:val="22"/>
          <w:szCs w:val="22"/>
        </w:rPr>
        <w:t xml:space="preserve"> </w:t>
      </w:r>
      <w:r w:rsidR="0023665B" w:rsidRPr="0061170D">
        <w:rPr>
          <w:bCs/>
          <w:iCs/>
          <w:kern w:val="0"/>
          <w:sz w:val="22"/>
          <w:szCs w:val="22"/>
        </w:rPr>
        <w:t>Use K means to analyze customers clusters.</w:t>
      </w:r>
      <w:r w:rsidR="00AC23D2">
        <w:rPr>
          <w:bCs/>
          <w:iCs/>
          <w:kern w:val="0"/>
          <w:sz w:val="22"/>
          <w:szCs w:val="22"/>
        </w:rPr>
        <w:t xml:space="preserve"> </w:t>
      </w:r>
    </w:p>
    <w:p w14:paraId="293B09FE" w14:textId="4F7240D9" w:rsidR="00044C2E" w:rsidRDefault="0023665B" w:rsidP="0023665B">
      <w:pPr>
        <w:pStyle w:val="ListParagraph"/>
        <w:widowControl/>
        <w:numPr>
          <w:ilvl w:val="0"/>
          <w:numId w:val="14"/>
        </w:numPr>
        <w:shd w:val="clear" w:color="auto" w:fill="FFFFFF"/>
        <w:jc w:val="left"/>
        <w:textAlignment w:val="baseline"/>
        <w:outlineLvl w:val="2"/>
        <w:rPr>
          <w:bCs/>
          <w:iCs/>
          <w:kern w:val="0"/>
          <w:sz w:val="22"/>
          <w:szCs w:val="22"/>
        </w:rPr>
      </w:pPr>
      <w:r w:rsidRPr="0061170D">
        <w:rPr>
          <w:bCs/>
          <w:iCs/>
          <w:kern w:val="0"/>
          <w:sz w:val="22"/>
          <w:szCs w:val="22"/>
        </w:rPr>
        <w:t xml:space="preserve">Apply </w:t>
      </w:r>
      <w:r w:rsidR="00FD5E83" w:rsidRPr="0061170D">
        <w:rPr>
          <w:bCs/>
          <w:iCs/>
          <w:kern w:val="0"/>
          <w:sz w:val="22"/>
          <w:szCs w:val="22"/>
        </w:rPr>
        <w:t xml:space="preserve">machine </w:t>
      </w:r>
      <w:r w:rsidR="00CA7CCF" w:rsidRPr="0061170D">
        <w:rPr>
          <w:bCs/>
          <w:iCs/>
          <w:kern w:val="0"/>
          <w:sz w:val="22"/>
          <w:szCs w:val="22"/>
        </w:rPr>
        <w:t xml:space="preserve">learning </w:t>
      </w:r>
      <w:r w:rsidRPr="0061170D">
        <w:rPr>
          <w:bCs/>
          <w:iCs/>
          <w:kern w:val="0"/>
          <w:sz w:val="22"/>
          <w:szCs w:val="22"/>
        </w:rPr>
        <w:t xml:space="preserve">models: Logistic Regression </w:t>
      </w:r>
      <w:r w:rsidR="00A63568">
        <w:rPr>
          <w:bCs/>
          <w:iCs/>
          <w:kern w:val="0"/>
          <w:sz w:val="22"/>
          <w:szCs w:val="22"/>
        </w:rPr>
        <w:t>(</w:t>
      </w:r>
      <w:r w:rsidR="00964FC2" w:rsidRPr="0061170D">
        <w:rPr>
          <w:bCs/>
          <w:iCs/>
          <w:kern w:val="0"/>
          <w:sz w:val="22"/>
          <w:szCs w:val="22"/>
        </w:rPr>
        <w:t>L1</w:t>
      </w:r>
      <w:r w:rsidR="00A63568">
        <w:rPr>
          <w:bCs/>
          <w:iCs/>
          <w:kern w:val="0"/>
          <w:sz w:val="22"/>
          <w:szCs w:val="22"/>
        </w:rPr>
        <w:t>,</w:t>
      </w:r>
      <w:r w:rsidRPr="0061170D">
        <w:rPr>
          <w:bCs/>
          <w:iCs/>
          <w:kern w:val="0"/>
          <w:sz w:val="22"/>
          <w:szCs w:val="22"/>
        </w:rPr>
        <w:t>L2</w:t>
      </w:r>
      <w:r w:rsidR="00A63568">
        <w:rPr>
          <w:bCs/>
          <w:iCs/>
          <w:kern w:val="0"/>
          <w:sz w:val="22"/>
          <w:szCs w:val="22"/>
        </w:rPr>
        <w:t>)</w:t>
      </w:r>
      <w:r w:rsidRPr="0061170D">
        <w:rPr>
          <w:bCs/>
          <w:iCs/>
          <w:kern w:val="0"/>
          <w:sz w:val="22"/>
          <w:szCs w:val="22"/>
        </w:rPr>
        <w:t>, Random Forest, KNN, SVM</w:t>
      </w:r>
      <w:r w:rsidR="00A63568">
        <w:rPr>
          <w:bCs/>
          <w:iCs/>
          <w:kern w:val="0"/>
          <w:sz w:val="22"/>
          <w:szCs w:val="22"/>
        </w:rPr>
        <w:t>(L</w:t>
      </w:r>
      <w:r w:rsidRPr="0061170D">
        <w:rPr>
          <w:bCs/>
          <w:iCs/>
          <w:kern w:val="0"/>
          <w:sz w:val="22"/>
          <w:szCs w:val="22"/>
        </w:rPr>
        <w:t>inear</w:t>
      </w:r>
      <w:r w:rsidR="00A63568">
        <w:rPr>
          <w:bCs/>
          <w:iCs/>
          <w:kern w:val="0"/>
          <w:sz w:val="22"/>
          <w:szCs w:val="22"/>
        </w:rPr>
        <w:t>)</w:t>
      </w:r>
      <w:r w:rsidRPr="0061170D">
        <w:rPr>
          <w:bCs/>
          <w:iCs/>
          <w:kern w:val="0"/>
          <w:sz w:val="22"/>
          <w:szCs w:val="22"/>
        </w:rPr>
        <w:t>, SVM</w:t>
      </w:r>
      <w:r w:rsidR="00A63568">
        <w:rPr>
          <w:bCs/>
          <w:iCs/>
          <w:kern w:val="0"/>
          <w:sz w:val="22"/>
          <w:szCs w:val="22"/>
        </w:rPr>
        <w:t>(R</w:t>
      </w:r>
      <w:r w:rsidRPr="0061170D">
        <w:rPr>
          <w:bCs/>
          <w:iCs/>
          <w:kern w:val="0"/>
          <w:sz w:val="22"/>
          <w:szCs w:val="22"/>
        </w:rPr>
        <w:t>bf</w:t>
      </w:r>
      <w:r w:rsidR="00A63568">
        <w:rPr>
          <w:bCs/>
          <w:iCs/>
          <w:kern w:val="0"/>
          <w:sz w:val="22"/>
          <w:szCs w:val="22"/>
        </w:rPr>
        <w:t>)</w:t>
      </w:r>
      <w:r w:rsidRPr="0061170D">
        <w:rPr>
          <w:bCs/>
          <w:iCs/>
          <w:kern w:val="0"/>
          <w:sz w:val="22"/>
          <w:szCs w:val="22"/>
        </w:rPr>
        <w:t>.</w:t>
      </w:r>
    </w:p>
    <w:p w14:paraId="58FB13EA" w14:textId="370C32C2" w:rsidR="00044C2E" w:rsidRPr="00BA25EC" w:rsidRDefault="00AC23D2" w:rsidP="00BA25EC">
      <w:pPr>
        <w:pStyle w:val="ListParagraph"/>
        <w:widowControl/>
        <w:numPr>
          <w:ilvl w:val="0"/>
          <w:numId w:val="14"/>
        </w:numPr>
        <w:shd w:val="clear" w:color="auto" w:fill="FFFFFF"/>
        <w:jc w:val="left"/>
        <w:textAlignment w:val="baseline"/>
        <w:outlineLvl w:val="2"/>
        <w:rPr>
          <w:bCs/>
          <w:iCs/>
          <w:kern w:val="0"/>
          <w:sz w:val="22"/>
          <w:szCs w:val="22"/>
        </w:rPr>
      </w:pPr>
      <w:r>
        <w:rPr>
          <w:bCs/>
          <w:iCs/>
          <w:kern w:val="0"/>
          <w:sz w:val="22"/>
          <w:szCs w:val="22"/>
        </w:rPr>
        <w:t>Compare</w:t>
      </w:r>
      <w:r w:rsidR="00AA60E1">
        <w:rPr>
          <w:bCs/>
          <w:iCs/>
          <w:kern w:val="0"/>
          <w:sz w:val="22"/>
          <w:szCs w:val="22"/>
        </w:rPr>
        <w:t xml:space="preserve"> </w:t>
      </w:r>
      <w:r>
        <w:rPr>
          <w:bCs/>
          <w:iCs/>
          <w:kern w:val="0"/>
          <w:sz w:val="22"/>
          <w:szCs w:val="22"/>
        </w:rPr>
        <w:t xml:space="preserve">model performance by </w:t>
      </w:r>
      <w:r w:rsidR="00AA60E1">
        <w:rPr>
          <w:bCs/>
          <w:iCs/>
          <w:kern w:val="0"/>
          <w:sz w:val="22"/>
          <w:szCs w:val="22"/>
        </w:rPr>
        <w:t>checking</w:t>
      </w:r>
      <w:r>
        <w:rPr>
          <w:bCs/>
          <w:iCs/>
          <w:kern w:val="0"/>
          <w:sz w:val="22"/>
          <w:szCs w:val="22"/>
        </w:rPr>
        <w:t xml:space="preserve"> ROC curve and Profit curve. </w:t>
      </w:r>
      <w:r w:rsidR="006C19FB">
        <w:rPr>
          <w:bCs/>
          <w:iCs/>
          <w:kern w:val="0"/>
          <w:sz w:val="22"/>
          <w:szCs w:val="22"/>
        </w:rPr>
        <w:t>F</w:t>
      </w:r>
      <w:r w:rsidR="00964FC2" w:rsidRPr="0061170D">
        <w:rPr>
          <w:bCs/>
          <w:iCs/>
          <w:kern w:val="0"/>
          <w:sz w:val="22"/>
          <w:szCs w:val="22"/>
        </w:rPr>
        <w:t>eature Selection and Data Balancing.</w:t>
      </w:r>
    </w:p>
    <w:p w14:paraId="3337CC27" w14:textId="59F6E738" w:rsidR="00044C2E" w:rsidRPr="0061170D" w:rsidRDefault="00044C2E" w:rsidP="00044C2E">
      <w:pPr>
        <w:widowControl/>
        <w:shd w:val="clear" w:color="auto" w:fill="FFFFFF"/>
        <w:jc w:val="left"/>
        <w:textAlignment w:val="baseline"/>
        <w:outlineLvl w:val="2"/>
        <w:rPr>
          <w:bCs/>
          <w:iCs/>
          <w:kern w:val="0"/>
          <w:sz w:val="22"/>
          <w:szCs w:val="22"/>
        </w:rPr>
      </w:pPr>
      <w:bookmarkStart w:id="3" w:name="_Hlk510574843"/>
      <w:r w:rsidRPr="0061170D">
        <w:rPr>
          <w:b/>
          <w:bCs/>
          <w:iCs/>
          <w:kern w:val="0"/>
          <w:sz w:val="22"/>
          <w:szCs w:val="22"/>
        </w:rPr>
        <w:t xml:space="preserve">Recommender System </w:t>
      </w:r>
      <w:bookmarkEnd w:id="3"/>
      <w:r w:rsidRPr="0061170D">
        <w:rPr>
          <w:b/>
          <w:bCs/>
          <w:iCs/>
          <w:kern w:val="0"/>
          <w:sz w:val="22"/>
          <w:szCs w:val="22"/>
        </w:rPr>
        <w:t xml:space="preserve">for user rating of restaurants (Python)                              </w:t>
      </w:r>
      <w:r w:rsidR="00CA7CCF" w:rsidRPr="0061170D">
        <w:rPr>
          <w:b/>
          <w:bCs/>
          <w:iCs/>
          <w:kern w:val="0"/>
          <w:sz w:val="22"/>
          <w:szCs w:val="22"/>
        </w:rPr>
        <w:t xml:space="preserve">   </w:t>
      </w:r>
      <w:r w:rsidR="00CA7CCF" w:rsidRPr="0061170D">
        <w:rPr>
          <w:bCs/>
          <w:iCs/>
          <w:kern w:val="0"/>
          <w:sz w:val="22"/>
          <w:szCs w:val="22"/>
        </w:rPr>
        <w:t>(CS109 Class, Harvard University )</w:t>
      </w:r>
    </w:p>
    <w:p w14:paraId="7E9FCD54" w14:textId="05184AF3" w:rsidR="00044C2E" w:rsidRPr="0061170D" w:rsidRDefault="00044C2E" w:rsidP="00044C2E">
      <w:pPr>
        <w:widowControl/>
        <w:shd w:val="clear" w:color="auto" w:fill="FFFFFF"/>
        <w:jc w:val="left"/>
        <w:textAlignment w:val="baseline"/>
        <w:outlineLvl w:val="2"/>
        <w:rPr>
          <w:bCs/>
          <w:iCs/>
          <w:kern w:val="0"/>
          <w:sz w:val="22"/>
          <w:szCs w:val="22"/>
        </w:rPr>
      </w:pPr>
      <w:r w:rsidRPr="0061170D">
        <w:rPr>
          <w:bCs/>
          <w:iCs/>
          <w:kern w:val="0"/>
          <w:sz w:val="22"/>
          <w:szCs w:val="22"/>
        </w:rPr>
        <w:t>Set up</w:t>
      </w:r>
      <w:r w:rsidR="00B045FC">
        <w:rPr>
          <w:bCs/>
          <w:iCs/>
          <w:kern w:val="0"/>
          <w:sz w:val="22"/>
          <w:szCs w:val="22"/>
        </w:rPr>
        <w:t xml:space="preserve"> </w:t>
      </w:r>
      <w:r w:rsidR="00706BCA" w:rsidRPr="0061170D">
        <w:rPr>
          <w:bCs/>
          <w:iCs/>
          <w:kern w:val="0"/>
          <w:sz w:val="22"/>
          <w:szCs w:val="22"/>
        </w:rPr>
        <w:t>Recommender System</w:t>
      </w:r>
      <w:r w:rsidRPr="0061170D">
        <w:rPr>
          <w:bCs/>
          <w:iCs/>
          <w:kern w:val="0"/>
          <w:sz w:val="22"/>
          <w:szCs w:val="22"/>
        </w:rPr>
        <w:t xml:space="preserve"> </w:t>
      </w:r>
      <w:r w:rsidR="00B045FC">
        <w:rPr>
          <w:bCs/>
          <w:iCs/>
          <w:kern w:val="0"/>
          <w:sz w:val="22"/>
          <w:szCs w:val="22"/>
        </w:rPr>
        <w:t>models</w:t>
      </w:r>
      <w:r w:rsidR="006779D6">
        <w:rPr>
          <w:bCs/>
          <w:iCs/>
          <w:kern w:val="0"/>
          <w:sz w:val="22"/>
          <w:szCs w:val="22"/>
        </w:rPr>
        <w:t xml:space="preserve"> (explicit) </w:t>
      </w:r>
      <w:r w:rsidRPr="0061170D">
        <w:rPr>
          <w:bCs/>
          <w:iCs/>
          <w:kern w:val="0"/>
          <w:sz w:val="22"/>
          <w:szCs w:val="22"/>
        </w:rPr>
        <w:t xml:space="preserve">to </w:t>
      </w:r>
      <w:r w:rsidR="00B045FC">
        <w:rPr>
          <w:bCs/>
          <w:iCs/>
          <w:kern w:val="0"/>
          <w:sz w:val="22"/>
          <w:szCs w:val="22"/>
        </w:rPr>
        <w:t>achieve</w:t>
      </w:r>
      <w:r w:rsidRPr="0061170D">
        <w:rPr>
          <w:bCs/>
          <w:iCs/>
          <w:kern w:val="0"/>
          <w:sz w:val="22"/>
          <w:szCs w:val="22"/>
        </w:rPr>
        <w:t xml:space="preserve"> </w:t>
      </w:r>
      <w:r w:rsidR="006C19FB">
        <w:rPr>
          <w:bCs/>
          <w:iCs/>
          <w:kern w:val="0"/>
          <w:sz w:val="22"/>
          <w:szCs w:val="22"/>
        </w:rPr>
        <w:t xml:space="preserve">rating </w:t>
      </w:r>
      <w:r w:rsidR="00B045FC">
        <w:rPr>
          <w:bCs/>
          <w:iCs/>
          <w:kern w:val="0"/>
          <w:sz w:val="22"/>
          <w:szCs w:val="22"/>
        </w:rPr>
        <w:t xml:space="preserve">prediction </w:t>
      </w:r>
      <w:r w:rsidR="006779D6">
        <w:rPr>
          <w:bCs/>
          <w:iCs/>
          <w:kern w:val="0"/>
          <w:sz w:val="22"/>
          <w:szCs w:val="22"/>
        </w:rPr>
        <w:t>RMSE with 0.8</w:t>
      </w:r>
      <w:r w:rsidR="00011D1A">
        <w:rPr>
          <w:bCs/>
          <w:iCs/>
          <w:kern w:val="0"/>
          <w:sz w:val="22"/>
          <w:szCs w:val="22"/>
        </w:rPr>
        <w:t>8</w:t>
      </w:r>
      <w:r w:rsidR="006779D6">
        <w:rPr>
          <w:bCs/>
          <w:iCs/>
          <w:kern w:val="0"/>
          <w:sz w:val="22"/>
          <w:szCs w:val="22"/>
        </w:rPr>
        <w:t xml:space="preserve"> with 1-5 </w:t>
      </w:r>
      <w:r w:rsidR="00011D1A">
        <w:rPr>
          <w:bCs/>
          <w:iCs/>
          <w:kern w:val="0"/>
          <w:sz w:val="22"/>
          <w:szCs w:val="22"/>
        </w:rPr>
        <w:t xml:space="preserve">rating </w:t>
      </w:r>
      <w:r w:rsidR="006779D6">
        <w:rPr>
          <w:bCs/>
          <w:iCs/>
          <w:kern w:val="0"/>
          <w:sz w:val="22"/>
          <w:szCs w:val="22"/>
        </w:rPr>
        <w:t>scale</w:t>
      </w:r>
      <w:r w:rsidRPr="0061170D">
        <w:rPr>
          <w:bCs/>
          <w:iCs/>
          <w:kern w:val="0"/>
          <w:sz w:val="22"/>
          <w:szCs w:val="22"/>
        </w:rPr>
        <w:t xml:space="preserve">. </w:t>
      </w:r>
    </w:p>
    <w:p w14:paraId="459418F2" w14:textId="4DE6E056" w:rsidR="006779D6" w:rsidRPr="00904A17" w:rsidRDefault="006779D6" w:rsidP="006779D6">
      <w:pPr>
        <w:pStyle w:val="ListParagraph"/>
        <w:widowControl/>
        <w:numPr>
          <w:ilvl w:val="0"/>
          <w:numId w:val="22"/>
        </w:numPr>
        <w:shd w:val="clear" w:color="auto" w:fill="FFFFFF"/>
        <w:jc w:val="left"/>
        <w:textAlignment w:val="baseline"/>
        <w:outlineLvl w:val="2"/>
        <w:rPr>
          <w:b/>
          <w:bCs/>
          <w:iCs/>
          <w:kern w:val="0"/>
          <w:sz w:val="22"/>
          <w:szCs w:val="22"/>
        </w:rPr>
      </w:pPr>
      <w:r>
        <w:rPr>
          <w:bCs/>
          <w:iCs/>
          <w:kern w:val="0"/>
          <w:sz w:val="22"/>
          <w:szCs w:val="22"/>
        </w:rPr>
        <w:t xml:space="preserve">Import </w:t>
      </w:r>
      <w:bookmarkStart w:id="4" w:name="_GoBack"/>
      <w:bookmarkEnd w:id="4"/>
      <w:r w:rsidR="009C175D">
        <w:rPr>
          <w:bCs/>
          <w:iCs/>
          <w:kern w:val="0"/>
          <w:sz w:val="22"/>
          <w:szCs w:val="22"/>
        </w:rPr>
        <w:t>customers’</w:t>
      </w:r>
      <w:r>
        <w:rPr>
          <w:bCs/>
          <w:iCs/>
          <w:kern w:val="0"/>
          <w:sz w:val="22"/>
          <w:szCs w:val="22"/>
        </w:rPr>
        <w:t xml:space="preserve"> 1.17 million users’ data.</w:t>
      </w:r>
      <w:r w:rsidR="00904A17">
        <w:rPr>
          <w:bCs/>
          <w:iCs/>
          <w:kern w:val="0"/>
          <w:sz w:val="22"/>
          <w:szCs w:val="22"/>
        </w:rPr>
        <w:t xml:space="preserve"> Analyzed rating by </w:t>
      </w:r>
      <w:r w:rsidR="00F1174E">
        <w:rPr>
          <w:bCs/>
          <w:iCs/>
          <w:kern w:val="0"/>
          <w:sz w:val="22"/>
          <w:szCs w:val="22"/>
        </w:rPr>
        <w:t>user</w:t>
      </w:r>
      <w:r w:rsidR="00904A17">
        <w:rPr>
          <w:bCs/>
          <w:iCs/>
          <w:kern w:val="0"/>
          <w:sz w:val="22"/>
          <w:szCs w:val="22"/>
        </w:rPr>
        <w:t xml:space="preserve"> and restaurants. Calculated common support. </w:t>
      </w:r>
    </w:p>
    <w:p w14:paraId="110EFBAB" w14:textId="416D36CC" w:rsidR="00904A17" w:rsidRPr="00904A17" w:rsidRDefault="00904A17" w:rsidP="006779D6">
      <w:pPr>
        <w:pStyle w:val="ListParagraph"/>
        <w:widowControl/>
        <w:numPr>
          <w:ilvl w:val="0"/>
          <w:numId w:val="22"/>
        </w:numPr>
        <w:shd w:val="clear" w:color="auto" w:fill="FFFFFF"/>
        <w:jc w:val="left"/>
        <w:textAlignment w:val="baseline"/>
        <w:outlineLvl w:val="2"/>
        <w:rPr>
          <w:bCs/>
          <w:iCs/>
          <w:kern w:val="0"/>
          <w:sz w:val="22"/>
          <w:szCs w:val="22"/>
        </w:rPr>
      </w:pPr>
      <w:r>
        <w:rPr>
          <w:bCs/>
          <w:iCs/>
          <w:kern w:val="0"/>
          <w:sz w:val="22"/>
          <w:szCs w:val="22"/>
        </w:rPr>
        <w:t>Use user and item bias to build baseline model</w:t>
      </w:r>
      <w:r w:rsidR="00244E55">
        <w:rPr>
          <w:bCs/>
          <w:iCs/>
          <w:kern w:val="0"/>
          <w:sz w:val="22"/>
          <w:szCs w:val="22"/>
        </w:rPr>
        <w:t xml:space="preserve"> and </w:t>
      </w:r>
      <w:r w:rsidR="00011D1A">
        <w:rPr>
          <w:bCs/>
          <w:iCs/>
          <w:kern w:val="0"/>
          <w:sz w:val="22"/>
          <w:szCs w:val="22"/>
        </w:rPr>
        <w:t xml:space="preserve">Ridge Regression model. </w:t>
      </w:r>
      <w:r>
        <w:rPr>
          <w:bCs/>
          <w:iCs/>
          <w:kern w:val="0"/>
          <w:sz w:val="22"/>
          <w:szCs w:val="22"/>
        </w:rPr>
        <w:t>Use RMSE to test model performance.</w:t>
      </w:r>
    </w:p>
    <w:p w14:paraId="2AB594A8" w14:textId="642B0245" w:rsidR="00904A17" w:rsidRPr="00DE4F22" w:rsidRDefault="00DE4F22" w:rsidP="006779D6">
      <w:pPr>
        <w:pStyle w:val="ListParagraph"/>
        <w:widowControl/>
        <w:numPr>
          <w:ilvl w:val="0"/>
          <w:numId w:val="22"/>
        </w:numPr>
        <w:shd w:val="clear" w:color="auto" w:fill="FFFFFF"/>
        <w:jc w:val="left"/>
        <w:textAlignment w:val="baseline"/>
        <w:outlineLvl w:val="2"/>
        <w:rPr>
          <w:b/>
          <w:bCs/>
          <w:iCs/>
          <w:kern w:val="0"/>
          <w:sz w:val="22"/>
          <w:szCs w:val="22"/>
        </w:rPr>
      </w:pPr>
      <w:r>
        <w:rPr>
          <w:bCs/>
          <w:iCs/>
          <w:kern w:val="0"/>
          <w:sz w:val="22"/>
          <w:szCs w:val="22"/>
        </w:rPr>
        <w:t xml:space="preserve">Apply Latent factors models. Use Alternating least square and Ridge regression to find </w:t>
      </w:r>
      <w:r w:rsidR="00BA25EC">
        <w:rPr>
          <w:bCs/>
          <w:iCs/>
          <w:kern w:val="0"/>
          <w:sz w:val="22"/>
          <w:szCs w:val="22"/>
        </w:rPr>
        <w:t>latent factors</w:t>
      </w:r>
    </w:p>
    <w:p w14:paraId="1E3D747C" w14:textId="11C26623" w:rsidR="00DE4F22" w:rsidRPr="006779D6" w:rsidRDefault="00DE4F22" w:rsidP="006779D6">
      <w:pPr>
        <w:pStyle w:val="ListParagraph"/>
        <w:widowControl/>
        <w:numPr>
          <w:ilvl w:val="0"/>
          <w:numId w:val="22"/>
        </w:numPr>
        <w:shd w:val="clear" w:color="auto" w:fill="FFFFFF"/>
        <w:jc w:val="left"/>
        <w:textAlignment w:val="baseline"/>
        <w:outlineLvl w:val="2"/>
        <w:rPr>
          <w:b/>
          <w:bCs/>
          <w:iCs/>
          <w:kern w:val="0"/>
          <w:sz w:val="22"/>
          <w:szCs w:val="22"/>
        </w:rPr>
      </w:pPr>
      <w:r>
        <w:rPr>
          <w:bCs/>
          <w:iCs/>
          <w:kern w:val="0"/>
          <w:sz w:val="22"/>
          <w:szCs w:val="22"/>
        </w:rPr>
        <w:t xml:space="preserve">Take stacked regression </w:t>
      </w:r>
      <w:r w:rsidR="00011D1A">
        <w:rPr>
          <w:bCs/>
          <w:iCs/>
          <w:kern w:val="0"/>
          <w:sz w:val="22"/>
          <w:szCs w:val="22"/>
        </w:rPr>
        <w:t xml:space="preserve">to </w:t>
      </w:r>
      <w:r>
        <w:rPr>
          <w:bCs/>
          <w:iCs/>
          <w:kern w:val="0"/>
          <w:sz w:val="22"/>
          <w:szCs w:val="22"/>
        </w:rPr>
        <w:t xml:space="preserve">do ensemble model of KNN, baseline ridge, and latent </w:t>
      </w:r>
      <w:r w:rsidR="00190267">
        <w:rPr>
          <w:bCs/>
          <w:iCs/>
          <w:kern w:val="0"/>
          <w:sz w:val="22"/>
          <w:szCs w:val="22"/>
        </w:rPr>
        <w:t xml:space="preserve">factors </w:t>
      </w:r>
      <w:r>
        <w:rPr>
          <w:bCs/>
          <w:iCs/>
          <w:kern w:val="0"/>
          <w:sz w:val="22"/>
          <w:szCs w:val="22"/>
        </w:rPr>
        <w:t xml:space="preserve">models. </w:t>
      </w:r>
    </w:p>
    <w:p w14:paraId="6236075E" w14:textId="77777777" w:rsidR="00044C2E" w:rsidRPr="0061170D" w:rsidRDefault="00044C2E" w:rsidP="00044C2E">
      <w:pPr>
        <w:pBdr>
          <w:bottom w:val="single" w:sz="12" w:space="1" w:color="auto"/>
        </w:pBdr>
        <w:tabs>
          <w:tab w:val="right" w:pos="8640"/>
        </w:tabs>
        <w:jc w:val="left"/>
        <w:rPr>
          <w:b/>
          <w:szCs w:val="21"/>
        </w:rPr>
      </w:pPr>
      <w:r w:rsidRPr="0061170D">
        <w:rPr>
          <w:b/>
          <w:szCs w:val="21"/>
        </w:rPr>
        <w:t>QUALIFICATION EXAMS</w:t>
      </w:r>
      <w:r w:rsidRPr="0061170D">
        <w:rPr>
          <w:b/>
          <w:szCs w:val="21"/>
        </w:rPr>
        <w:tab/>
      </w:r>
      <w:r w:rsidRPr="0061170D">
        <w:rPr>
          <w:b/>
          <w:szCs w:val="21"/>
        </w:rPr>
        <w:tab/>
      </w:r>
      <w:r w:rsidRPr="0061170D">
        <w:rPr>
          <w:b/>
          <w:szCs w:val="21"/>
        </w:rPr>
        <w:tab/>
      </w:r>
      <w:r w:rsidRPr="0061170D">
        <w:rPr>
          <w:b/>
          <w:szCs w:val="21"/>
        </w:rPr>
        <w:tab/>
        <w:t xml:space="preserve">       </w:t>
      </w:r>
      <w:r w:rsidRPr="0061170D">
        <w:rPr>
          <w:iCs/>
          <w:sz w:val="22"/>
          <w:szCs w:val="22"/>
        </w:rPr>
        <w:t xml:space="preserve">  </w:t>
      </w:r>
    </w:p>
    <w:p w14:paraId="4DC57EF5" w14:textId="6FBC7B3D" w:rsidR="00044C2E" w:rsidRPr="0061170D" w:rsidRDefault="00044C2E" w:rsidP="00044C2E">
      <w:pPr>
        <w:pStyle w:val="ListParagraph"/>
        <w:numPr>
          <w:ilvl w:val="0"/>
          <w:numId w:val="18"/>
        </w:numPr>
        <w:ind w:right="-270"/>
        <w:jc w:val="left"/>
        <w:rPr>
          <w:sz w:val="22"/>
          <w:szCs w:val="22"/>
          <w:shd w:val="clear" w:color="auto" w:fill="FFFFFF"/>
        </w:rPr>
      </w:pPr>
      <w:r w:rsidRPr="0061170D">
        <w:rPr>
          <w:sz w:val="22"/>
          <w:szCs w:val="22"/>
          <w:shd w:val="clear" w:color="auto" w:fill="FFFFFF"/>
        </w:rPr>
        <w:t xml:space="preserve">Society of Actuaries Exam Probability                            </w:t>
      </w:r>
      <w:r w:rsidR="00011D1A">
        <w:rPr>
          <w:sz w:val="22"/>
          <w:szCs w:val="22"/>
          <w:shd w:val="clear" w:color="auto" w:fill="FFFFFF"/>
        </w:rPr>
        <w:t xml:space="preserve">                </w:t>
      </w:r>
      <w:r w:rsidRPr="0061170D">
        <w:rPr>
          <w:sz w:val="22"/>
          <w:szCs w:val="22"/>
          <w:shd w:val="clear" w:color="auto" w:fill="FFFFFF"/>
        </w:rPr>
        <w:t>Society of Actuaries Exam Financial Mathematics</w:t>
      </w:r>
    </w:p>
    <w:p w14:paraId="2CA466BB" w14:textId="487D05CC" w:rsidR="00044C2E" w:rsidRPr="0061170D" w:rsidRDefault="00044C2E" w:rsidP="00044C2E">
      <w:pPr>
        <w:pStyle w:val="ListParagraph"/>
        <w:numPr>
          <w:ilvl w:val="0"/>
          <w:numId w:val="17"/>
        </w:numPr>
        <w:ind w:right="-270"/>
        <w:jc w:val="left"/>
        <w:rPr>
          <w:sz w:val="22"/>
          <w:szCs w:val="22"/>
          <w:shd w:val="clear" w:color="auto" w:fill="FFFFFF"/>
        </w:rPr>
      </w:pPr>
      <w:r w:rsidRPr="0061170D">
        <w:rPr>
          <w:noProof/>
          <w:sz w:val="22"/>
          <w:szCs w:val="22"/>
          <w:shd w:val="clear" w:color="auto" w:fill="FFFFFF"/>
        </w:rPr>
        <w:t>Society</w:t>
      </w:r>
      <w:r w:rsidRPr="0061170D">
        <w:rPr>
          <w:sz w:val="22"/>
          <w:szCs w:val="22"/>
          <w:shd w:val="clear" w:color="auto" w:fill="FFFFFF"/>
        </w:rPr>
        <w:t xml:space="preserve"> of Actuaries VEE credit Corporate Finance</w:t>
      </w:r>
    </w:p>
    <w:p w14:paraId="3A05D2B9" w14:textId="77777777" w:rsidR="00044C2E" w:rsidRPr="0061170D" w:rsidRDefault="00044C2E" w:rsidP="00044C2E">
      <w:pPr>
        <w:pStyle w:val="Heading3"/>
        <w:pBdr>
          <w:bottom w:val="single" w:sz="12" w:space="1" w:color="auto"/>
        </w:pBdr>
        <w:shd w:val="clear" w:color="auto" w:fill="FFFFFF"/>
        <w:spacing w:before="0" w:beforeAutospacing="0" w:after="0" w:afterAutospacing="0"/>
        <w:textAlignment w:val="baseline"/>
        <w:rPr>
          <w:iCs/>
          <w:sz w:val="21"/>
          <w:szCs w:val="21"/>
        </w:rPr>
      </w:pPr>
      <w:r w:rsidRPr="0061170D">
        <w:rPr>
          <w:iCs/>
          <w:sz w:val="21"/>
          <w:szCs w:val="21"/>
        </w:rPr>
        <w:t>SKILLS</w:t>
      </w:r>
    </w:p>
    <w:p w14:paraId="087618CF" w14:textId="3389CCA8" w:rsidR="00044C2E" w:rsidRPr="0061170D" w:rsidRDefault="00044C2E" w:rsidP="0061170D">
      <w:pPr>
        <w:pStyle w:val="ListParagraph"/>
        <w:numPr>
          <w:ilvl w:val="0"/>
          <w:numId w:val="7"/>
        </w:numPr>
        <w:tabs>
          <w:tab w:val="right" w:pos="8640"/>
        </w:tabs>
        <w:rPr>
          <w:b/>
          <w:szCs w:val="21"/>
        </w:rPr>
      </w:pPr>
      <w:r w:rsidRPr="0061170D">
        <w:rPr>
          <w:rFonts w:hint="eastAsia"/>
          <w:szCs w:val="21"/>
        </w:rPr>
        <w:t>Programming</w:t>
      </w:r>
      <w:r w:rsidRPr="0061170D">
        <w:rPr>
          <w:szCs w:val="21"/>
        </w:rPr>
        <w:t xml:space="preserve"> skills</w:t>
      </w:r>
      <w:r w:rsidRPr="0061170D">
        <w:rPr>
          <w:rFonts w:hint="eastAsia"/>
          <w:szCs w:val="21"/>
        </w:rPr>
        <w:t xml:space="preserve">: </w:t>
      </w:r>
      <w:r w:rsidRPr="0061170D">
        <w:rPr>
          <w:szCs w:val="21"/>
        </w:rPr>
        <w:t xml:space="preserve">Python, SAS, SQL, </w:t>
      </w:r>
      <w:r w:rsidR="0061170D" w:rsidRPr="0061170D">
        <w:rPr>
          <w:szCs w:val="21"/>
        </w:rPr>
        <w:t xml:space="preserve">and </w:t>
      </w:r>
      <w:r w:rsidRPr="0061170D">
        <w:rPr>
          <w:szCs w:val="21"/>
        </w:rPr>
        <w:t xml:space="preserve">R.              </w:t>
      </w:r>
      <w:r w:rsidR="0061170D" w:rsidRPr="0061170D">
        <w:rPr>
          <w:szCs w:val="21"/>
        </w:rPr>
        <w:t xml:space="preserve">                 </w:t>
      </w:r>
      <w:r w:rsidRPr="0061170D">
        <w:rPr>
          <w:rFonts w:hint="eastAsia"/>
          <w:szCs w:val="21"/>
        </w:rPr>
        <w:t>Language</w:t>
      </w:r>
      <w:r w:rsidRPr="0061170D">
        <w:rPr>
          <w:szCs w:val="21"/>
        </w:rPr>
        <w:t>s</w:t>
      </w:r>
      <w:r w:rsidRPr="0061170D">
        <w:rPr>
          <w:rFonts w:hint="eastAsia"/>
          <w:szCs w:val="21"/>
        </w:rPr>
        <w:t xml:space="preserve">: </w:t>
      </w:r>
      <w:r w:rsidRPr="0061170D">
        <w:rPr>
          <w:szCs w:val="21"/>
        </w:rPr>
        <w:t>English (Fluent), Mandarin Chinese(Native)</w:t>
      </w:r>
    </w:p>
    <w:p w14:paraId="35A27745" w14:textId="77777777" w:rsidR="00044C2E" w:rsidRPr="0061170D" w:rsidRDefault="00044C2E" w:rsidP="00044C2E">
      <w:pPr>
        <w:pStyle w:val="Heading3"/>
        <w:pBdr>
          <w:bottom w:val="single" w:sz="12" w:space="1" w:color="auto"/>
        </w:pBdr>
        <w:shd w:val="clear" w:color="auto" w:fill="FFFFFF"/>
        <w:spacing w:before="0" w:beforeAutospacing="0" w:after="0" w:afterAutospacing="0"/>
        <w:textAlignment w:val="baseline"/>
        <w:rPr>
          <w:iCs/>
          <w:sz w:val="21"/>
          <w:szCs w:val="21"/>
        </w:rPr>
      </w:pPr>
      <w:bookmarkStart w:id="5" w:name="_Hlk484398137"/>
      <w:r w:rsidRPr="0061170D">
        <w:rPr>
          <w:iCs/>
          <w:sz w:val="21"/>
          <w:szCs w:val="21"/>
        </w:rPr>
        <w:t xml:space="preserve">AWARDS &amp; ACTIVITIES </w:t>
      </w:r>
    </w:p>
    <w:bookmarkEnd w:id="5"/>
    <w:p w14:paraId="34C66324" w14:textId="77777777" w:rsidR="00044C2E" w:rsidRPr="0061170D" w:rsidRDefault="00044C2E" w:rsidP="00044C2E">
      <w:pPr>
        <w:pStyle w:val="ListParagraph"/>
        <w:numPr>
          <w:ilvl w:val="0"/>
          <w:numId w:val="6"/>
        </w:numPr>
        <w:tabs>
          <w:tab w:val="right" w:pos="8640"/>
        </w:tabs>
        <w:jc w:val="left"/>
        <w:rPr>
          <w:szCs w:val="21"/>
          <w:shd w:val="clear" w:color="auto" w:fill="FFFFFF"/>
        </w:rPr>
      </w:pPr>
      <w:r w:rsidRPr="0061170D">
        <w:rPr>
          <w:szCs w:val="21"/>
        </w:rPr>
        <w:t>Dean’s list for five semesters (2009-2011) &amp; Double Husky Scholarship (4/2011)</w:t>
      </w:r>
    </w:p>
    <w:p w14:paraId="0C2A9838" w14:textId="50C4318F" w:rsidR="00D62B08" w:rsidRPr="0061170D" w:rsidRDefault="0061170D" w:rsidP="0061170D">
      <w:pPr>
        <w:pStyle w:val="ListParagraph"/>
        <w:numPr>
          <w:ilvl w:val="0"/>
          <w:numId w:val="6"/>
        </w:numPr>
        <w:tabs>
          <w:tab w:val="right" w:pos="8640"/>
        </w:tabs>
        <w:jc w:val="left"/>
        <w:rPr>
          <w:color w:val="000000"/>
          <w:szCs w:val="21"/>
          <w:shd w:val="clear" w:color="auto" w:fill="FFFFFF"/>
        </w:rPr>
      </w:pPr>
      <w:r>
        <w:rPr>
          <w:color w:val="000000"/>
          <w:szCs w:val="21"/>
          <w:shd w:val="clear" w:color="auto" w:fill="FFFFFF"/>
        </w:rPr>
        <w:t>Member of Harvard Extension School Alumni Association (Since 7/2017)</w:t>
      </w:r>
    </w:p>
    <w:sectPr w:rsidR="00D62B08" w:rsidRPr="0061170D" w:rsidSect="00D25895">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EF7F1" w14:textId="77777777" w:rsidR="000B65D1" w:rsidRDefault="000B65D1" w:rsidP="005000A9">
      <w:r>
        <w:separator/>
      </w:r>
    </w:p>
  </w:endnote>
  <w:endnote w:type="continuationSeparator" w:id="0">
    <w:p w14:paraId="7965DC86" w14:textId="77777777" w:rsidR="000B65D1" w:rsidRDefault="000B65D1" w:rsidP="00500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CFBA7" w14:textId="77777777" w:rsidR="000B65D1" w:rsidRDefault="000B65D1" w:rsidP="005000A9">
      <w:r>
        <w:separator/>
      </w:r>
    </w:p>
  </w:footnote>
  <w:footnote w:type="continuationSeparator" w:id="0">
    <w:p w14:paraId="53D49675" w14:textId="77777777" w:rsidR="000B65D1" w:rsidRDefault="000B65D1" w:rsidP="005000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CCC"/>
    <w:multiLevelType w:val="hybridMultilevel"/>
    <w:tmpl w:val="AF90D91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nsid w:val="09663183"/>
    <w:multiLevelType w:val="hybridMultilevel"/>
    <w:tmpl w:val="4E16FA7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DA958B4"/>
    <w:multiLevelType w:val="hybridMultilevel"/>
    <w:tmpl w:val="68E69E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2F580CD0"/>
    <w:multiLevelType w:val="hybridMultilevel"/>
    <w:tmpl w:val="9758A6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36E6560C"/>
    <w:multiLevelType w:val="hybridMultilevel"/>
    <w:tmpl w:val="A2DA058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nsid w:val="393B4DD8"/>
    <w:multiLevelType w:val="hybridMultilevel"/>
    <w:tmpl w:val="48C6248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nsid w:val="3F9F784B"/>
    <w:multiLevelType w:val="hybridMultilevel"/>
    <w:tmpl w:val="380CB00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nsid w:val="41CB4F3A"/>
    <w:multiLevelType w:val="hybridMultilevel"/>
    <w:tmpl w:val="329CD93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nsid w:val="44096035"/>
    <w:multiLevelType w:val="hybridMultilevel"/>
    <w:tmpl w:val="49C6B3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9">
    <w:nsid w:val="467E2500"/>
    <w:multiLevelType w:val="hybridMultilevel"/>
    <w:tmpl w:val="3D80D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D3331C"/>
    <w:multiLevelType w:val="hybridMultilevel"/>
    <w:tmpl w:val="DB446A6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nsid w:val="52460AA0"/>
    <w:multiLevelType w:val="hybridMultilevel"/>
    <w:tmpl w:val="ADF0667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2">
    <w:nsid w:val="5D8D25FD"/>
    <w:multiLevelType w:val="hybridMultilevel"/>
    <w:tmpl w:val="0F8E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346091"/>
    <w:multiLevelType w:val="hybridMultilevel"/>
    <w:tmpl w:val="A45C02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nsid w:val="67CA08CF"/>
    <w:multiLevelType w:val="hybridMultilevel"/>
    <w:tmpl w:val="21F87A7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nsid w:val="6ABD2342"/>
    <w:multiLevelType w:val="hybridMultilevel"/>
    <w:tmpl w:val="BDCCE75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nsid w:val="6FF25D5D"/>
    <w:multiLevelType w:val="hybridMultilevel"/>
    <w:tmpl w:val="0242DEF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nsid w:val="72B27638"/>
    <w:multiLevelType w:val="hybridMultilevel"/>
    <w:tmpl w:val="1F508ED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nsid w:val="73BA728F"/>
    <w:multiLevelType w:val="hybridMultilevel"/>
    <w:tmpl w:val="49E067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nsid w:val="79DF3FDF"/>
    <w:multiLevelType w:val="hybridMultilevel"/>
    <w:tmpl w:val="3E161D5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0">
    <w:nsid w:val="7D3666BF"/>
    <w:multiLevelType w:val="hybridMultilevel"/>
    <w:tmpl w:val="4A98F628"/>
    <w:lvl w:ilvl="0" w:tplc="04090001">
      <w:start w:val="1"/>
      <w:numFmt w:val="bullet"/>
      <w:lvlText w:val=""/>
      <w:lvlJc w:val="left"/>
      <w:pPr>
        <w:ind w:left="1200" w:hanging="360"/>
      </w:pPr>
      <w:rPr>
        <w:rFonts w:ascii="Symbol" w:hAnsi="Symbol" w:hint="default"/>
      </w:rPr>
    </w:lvl>
    <w:lvl w:ilvl="1" w:tplc="A2227DC4">
      <w:start w:val="1"/>
      <w:numFmt w:val="bullet"/>
      <w:lvlText w:val=""/>
      <w:lvlJc w:val="left"/>
      <w:pPr>
        <w:tabs>
          <w:tab w:val="num" w:pos="870"/>
        </w:tabs>
        <w:ind w:left="870" w:hanging="420"/>
      </w:pPr>
      <w:rPr>
        <w:rFonts w:ascii="Wingdings" w:hAnsi="Wingdings" w:hint="default"/>
        <w:sz w:val="16"/>
      </w:rPr>
    </w:lvl>
    <w:lvl w:ilvl="2" w:tplc="04090001">
      <w:start w:val="1"/>
      <w:numFmt w:val="bullet"/>
      <w:lvlText w:val=""/>
      <w:lvlJc w:val="left"/>
      <w:pPr>
        <w:tabs>
          <w:tab w:val="num" w:pos="2700"/>
        </w:tabs>
        <w:ind w:left="2700" w:hanging="42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nsid w:val="7F1F098C"/>
    <w:multiLevelType w:val="hybridMultilevel"/>
    <w:tmpl w:val="FC06F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8"/>
  </w:num>
  <w:num w:numId="3">
    <w:abstractNumId w:val="3"/>
  </w:num>
  <w:num w:numId="4">
    <w:abstractNumId w:val="17"/>
  </w:num>
  <w:num w:numId="5">
    <w:abstractNumId w:val="2"/>
  </w:num>
  <w:num w:numId="6">
    <w:abstractNumId w:val="18"/>
  </w:num>
  <w:num w:numId="7">
    <w:abstractNumId w:val="15"/>
  </w:num>
  <w:num w:numId="8">
    <w:abstractNumId w:val="1"/>
  </w:num>
  <w:num w:numId="9">
    <w:abstractNumId w:val="9"/>
  </w:num>
  <w:num w:numId="10">
    <w:abstractNumId w:val="5"/>
  </w:num>
  <w:num w:numId="11">
    <w:abstractNumId w:val="10"/>
  </w:num>
  <w:num w:numId="12">
    <w:abstractNumId w:val="19"/>
  </w:num>
  <w:num w:numId="13">
    <w:abstractNumId w:val="7"/>
  </w:num>
  <w:num w:numId="14">
    <w:abstractNumId w:val="16"/>
  </w:num>
  <w:num w:numId="15">
    <w:abstractNumId w:val="14"/>
  </w:num>
  <w:num w:numId="16">
    <w:abstractNumId w:val="4"/>
  </w:num>
  <w:num w:numId="17">
    <w:abstractNumId w:val="6"/>
  </w:num>
  <w:num w:numId="18">
    <w:abstractNumId w:val="11"/>
  </w:num>
  <w:num w:numId="19">
    <w:abstractNumId w:val="21"/>
  </w:num>
  <w:num w:numId="20">
    <w:abstractNumId w:val="13"/>
  </w:num>
  <w:num w:numId="21">
    <w:abstractNumId w:val="12"/>
  </w:num>
  <w:num w:numId="2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drawingGridHorizontalSpacing w:val="110"/>
  <w:displayHorizontalDrawingGridEvery w:val="2"/>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MDCyMLY0NbKwtLBQ0lEKTi0uzszPAykwqQUANLQs5ywAAAA="/>
  </w:docVars>
  <w:rsids>
    <w:rsidRoot w:val="00D25895"/>
    <w:rsid w:val="000013C7"/>
    <w:rsid w:val="00001CCC"/>
    <w:rsid w:val="000030F8"/>
    <w:rsid w:val="0000425A"/>
    <w:rsid w:val="00011D1A"/>
    <w:rsid w:val="00016021"/>
    <w:rsid w:val="000164D3"/>
    <w:rsid w:val="0001652E"/>
    <w:rsid w:val="000169AA"/>
    <w:rsid w:val="00020985"/>
    <w:rsid w:val="0002430C"/>
    <w:rsid w:val="00026FF5"/>
    <w:rsid w:val="00031D38"/>
    <w:rsid w:val="0004121B"/>
    <w:rsid w:val="000425BF"/>
    <w:rsid w:val="00044BA3"/>
    <w:rsid w:val="00044C2E"/>
    <w:rsid w:val="00045856"/>
    <w:rsid w:val="00063FD4"/>
    <w:rsid w:val="00065A59"/>
    <w:rsid w:val="00092708"/>
    <w:rsid w:val="0009552A"/>
    <w:rsid w:val="00095AEC"/>
    <w:rsid w:val="000A2DF1"/>
    <w:rsid w:val="000A74F9"/>
    <w:rsid w:val="000B2323"/>
    <w:rsid w:val="000B65D1"/>
    <w:rsid w:val="000C333F"/>
    <w:rsid w:val="000C372F"/>
    <w:rsid w:val="000C4DD5"/>
    <w:rsid w:val="000C65CC"/>
    <w:rsid w:val="000D4BE8"/>
    <w:rsid w:val="000D5B18"/>
    <w:rsid w:val="000F284F"/>
    <w:rsid w:val="000F3E5D"/>
    <w:rsid w:val="000F5DE7"/>
    <w:rsid w:val="000F7A67"/>
    <w:rsid w:val="001008C3"/>
    <w:rsid w:val="00100E10"/>
    <w:rsid w:val="00102606"/>
    <w:rsid w:val="00102EF4"/>
    <w:rsid w:val="0010602C"/>
    <w:rsid w:val="00111959"/>
    <w:rsid w:val="0011200D"/>
    <w:rsid w:val="00112F67"/>
    <w:rsid w:val="00115C02"/>
    <w:rsid w:val="0012102B"/>
    <w:rsid w:val="0012378D"/>
    <w:rsid w:val="00124C5B"/>
    <w:rsid w:val="00127FDA"/>
    <w:rsid w:val="0013444A"/>
    <w:rsid w:val="00134F76"/>
    <w:rsid w:val="00135BA1"/>
    <w:rsid w:val="00142427"/>
    <w:rsid w:val="00147632"/>
    <w:rsid w:val="0015412C"/>
    <w:rsid w:val="00163B7A"/>
    <w:rsid w:val="001642D7"/>
    <w:rsid w:val="001651D3"/>
    <w:rsid w:val="001730CC"/>
    <w:rsid w:val="00173C7C"/>
    <w:rsid w:val="001752DA"/>
    <w:rsid w:val="00175CA4"/>
    <w:rsid w:val="001769D3"/>
    <w:rsid w:val="001824EA"/>
    <w:rsid w:val="00183A92"/>
    <w:rsid w:val="0018607C"/>
    <w:rsid w:val="00186C44"/>
    <w:rsid w:val="00190267"/>
    <w:rsid w:val="00192490"/>
    <w:rsid w:val="001958A6"/>
    <w:rsid w:val="00196391"/>
    <w:rsid w:val="001A053F"/>
    <w:rsid w:val="001A0ACB"/>
    <w:rsid w:val="001A7241"/>
    <w:rsid w:val="001B1C9F"/>
    <w:rsid w:val="001B20D0"/>
    <w:rsid w:val="001B2788"/>
    <w:rsid w:val="001C254B"/>
    <w:rsid w:val="001C385F"/>
    <w:rsid w:val="001C54F2"/>
    <w:rsid w:val="001D29EC"/>
    <w:rsid w:val="001D2AA4"/>
    <w:rsid w:val="001D48A6"/>
    <w:rsid w:val="001D4D65"/>
    <w:rsid w:val="001D5EEE"/>
    <w:rsid w:val="001E50D6"/>
    <w:rsid w:val="001E543B"/>
    <w:rsid w:val="001F20A0"/>
    <w:rsid w:val="001F2EBE"/>
    <w:rsid w:val="001F7195"/>
    <w:rsid w:val="00205FC6"/>
    <w:rsid w:val="0020654B"/>
    <w:rsid w:val="00214E41"/>
    <w:rsid w:val="00216758"/>
    <w:rsid w:val="00220B27"/>
    <w:rsid w:val="0022152B"/>
    <w:rsid w:val="00224359"/>
    <w:rsid w:val="00225893"/>
    <w:rsid w:val="00227B2F"/>
    <w:rsid w:val="002310AD"/>
    <w:rsid w:val="002335D8"/>
    <w:rsid w:val="00233A74"/>
    <w:rsid w:val="0023665B"/>
    <w:rsid w:val="00236E7F"/>
    <w:rsid w:val="002403F8"/>
    <w:rsid w:val="002405F3"/>
    <w:rsid w:val="00240DC0"/>
    <w:rsid w:val="00241400"/>
    <w:rsid w:val="00242A8F"/>
    <w:rsid w:val="00242B4E"/>
    <w:rsid w:val="00244E55"/>
    <w:rsid w:val="00252033"/>
    <w:rsid w:val="002632D0"/>
    <w:rsid w:val="00265644"/>
    <w:rsid w:val="00265AD4"/>
    <w:rsid w:val="002709CE"/>
    <w:rsid w:val="00271B1B"/>
    <w:rsid w:val="00271FF5"/>
    <w:rsid w:val="0027774D"/>
    <w:rsid w:val="00286AC9"/>
    <w:rsid w:val="00292558"/>
    <w:rsid w:val="00293750"/>
    <w:rsid w:val="00295CE2"/>
    <w:rsid w:val="002A427E"/>
    <w:rsid w:val="002A5EC0"/>
    <w:rsid w:val="002B0B00"/>
    <w:rsid w:val="002B134E"/>
    <w:rsid w:val="002B1650"/>
    <w:rsid w:val="002B2346"/>
    <w:rsid w:val="002B6C43"/>
    <w:rsid w:val="002C2F99"/>
    <w:rsid w:val="002C3926"/>
    <w:rsid w:val="002C54E9"/>
    <w:rsid w:val="002D0019"/>
    <w:rsid w:val="002D346E"/>
    <w:rsid w:val="002D5F63"/>
    <w:rsid w:val="002E1257"/>
    <w:rsid w:val="002E74B4"/>
    <w:rsid w:val="002F345D"/>
    <w:rsid w:val="002F3DFB"/>
    <w:rsid w:val="002F6F88"/>
    <w:rsid w:val="003020E5"/>
    <w:rsid w:val="00303B95"/>
    <w:rsid w:val="00304938"/>
    <w:rsid w:val="00306F51"/>
    <w:rsid w:val="003102ED"/>
    <w:rsid w:val="00327F6E"/>
    <w:rsid w:val="00334E7A"/>
    <w:rsid w:val="00340D6D"/>
    <w:rsid w:val="00344C4F"/>
    <w:rsid w:val="0034671E"/>
    <w:rsid w:val="00354864"/>
    <w:rsid w:val="00357C98"/>
    <w:rsid w:val="00363DD2"/>
    <w:rsid w:val="00366223"/>
    <w:rsid w:val="003663E6"/>
    <w:rsid w:val="00370F6E"/>
    <w:rsid w:val="00381754"/>
    <w:rsid w:val="00381A0A"/>
    <w:rsid w:val="00382896"/>
    <w:rsid w:val="00393A3E"/>
    <w:rsid w:val="00393C20"/>
    <w:rsid w:val="00395318"/>
    <w:rsid w:val="00395B70"/>
    <w:rsid w:val="00396800"/>
    <w:rsid w:val="00396A9B"/>
    <w:rsid w:val="00396F20"/>
    <w:rsid w:val="003A0EC7"/>
    <w:rsid w:val="003A10AF"/>
    <w:rsid w:val="003A166D"/>
    <w:rsid w:val="003A6290"/>
    <w:rsid w:val="003B625B"/>
    <w:rsid w:val="003C4C2A"/>
    <w:rsid w:val="003D1A43"/>
    <w:rsid w:val="003E640D"/>
    <w:rsid w:val="003F2030"/>
    <w:rsid w:val="003F3B67"/>
    <w:rsid w:val="003F4C79"/>
    <w:rsid w:val="003F5025"/>
    <w:rsid w:val="003F5D08"/>
    <w:rsid w:val="00402B73"/>
    <w:rsid w:val="00404BCB"/>
    <w:rsid w:val="0040516D"/>
    <w:rsid w:val="0041594D"/>
    <w:rsid w:val="0041719F"/>
    <w:rsid w:val="00422844"/>
    <w:rsid w:val="00424F93"/>
    <w:rsid w:val="004250FB"/>
    <w:rsid w:val="0042551E"/>
    <w:rsid w:val="004340BC"/>
    <w:rsid w:val="00435293"/>
    <w:rsid w:val="0044279D"/>
    <w:rsid w:val="004427F4"/>
    <w:rsid w:val="00446D97"/>
    <w:rsid w:val="00454283"/>
    <w:rsid w:val="004572F7"/>
    <w:rsid w:val="00457EC3"/>
    <w:rsid w:val="00462C3B"/>
    <w:rsid w:val="00463B9E"/>
    <w:rsid w:val="00464D49"/>
    <w:rsid w:val="004650E2"/>
    <w:rsid w:val="00466E44"/>
    <w:rsid w:val="004701CD"/>
    <w:rsid w:val="00471B92"/>
    <w:rsid w:val="00471D53"/>
    <w:rsid w:val="00490375"/>
    <w:rsid w:val="004955F8"/>
    <w:rsid w:val="00497FB1"/>
    <w:rsid w:val="004A473F"/>
    <w:rsid w:val="004A6478"/>
    <w:rsid w:val="004B58F3"/>
    <w:rsid w:val="004B5A6B"/>
    <w:rsid w:val="004C586F"/>
    <w:rsid w:val="004C6BF3"/>
    <w:rsid w:val="004D0324"/>
    <w:rsid w:val="004D2D2C"/>
    <w:rsid w:val="004D5F45"/>
    <w:rsid w:val="004E0D68"/>
    <w:rsid w:val="004E7028"/>
    <w:rsid w:val="004F0451"/>
    <w:rsid w:val="004F2A28"/>
    <w:rsid w:val="004F712D"/>
    <w:rsid w:val="005000A9"/>
    <w:rsid w:val="00503E55"/>
    <w:rsid w:val="00505849"/>
    <w:rsid w:val="00506A94"/>
    <w:rsid w:val="00510E2B"/>
    <w:rsid w:val="00511663"/>
    <w:rsid w:val="0052024D"/>
    <w:rsid w:val="00521D26"/>
    <w:rsid w:val="0052709A"/>
    <w:rsid w:val="00532681"/>
    <w:rsid w:val="00533937"/>
    <w:rsid w:val="00534E38"/>
    <w:rsid w:val="00536B01"/>
    <w:rsid w:val="005407FE"/>
    <w:rsid w:val="0054250E"/>
    <w:rsid w:val="0055140E"/>
    <w:rsid w:val="00551E1D"/>
    <w:rsid w:val="00552DA1"/>
    <w:rsid w:val="0055766C"/>
    <w:rsid w:val="00567168"/>
    <w:rsid w:val="00577E2E"/>
    <w:rsid w:val="00583B42"/>
    <w:rsid w:val="00595784"/>
    <w:rsid w:val="005A28AE"/>
    <w:rsid w:val="005A2F8D"/>
    <w:rsid w:val="005A3E11"/>
    <w:rsid w:val="005A4FBA"/>
    <w:rsid w:val="005A643F"/>
    <w:rsid w:val="005A7926"/>
    <w:rsid w:val="005B2482"/>
    <w:rsid w:val="005B2B98"/>
    <w:rsid w:val="005B4700"/>
    <w:rsid w:val="005B69B4"/>
    <w:rsid w:val="005C0477"/>
    <w:rsid w:val="005C0C1C"/>
    <w:rsid w:val="005C256B"/>
    <w:rsid w:val="005C378F"/>
    <w:rsid w:val="005C5FBA"/>
    <w:rsid w:val="005D062A"/>
    <w:rsid w:val="005D23EA"/>
    <w:rsid w:val="005D2A23"/>
    <w:rsid w:val="005D314F"/>
    <w:rsid w:val="005D384B"/>
    <w:rsid w:val="005E0F8D"/>
    <w:rsid w:val="005E36F4"/>
    <w:rsid w:val="005E5EDB"/>
    <w:rsid w:val="005F7D94"/>
    <w:rsid w:val="00600853"/>
    <w:rsid w:val="0060181D"/>
    <w:rsid w:val="00603650"/>
    <w:rsid w:val="00607676"/>
    <w:rsid w:val="0061170D"/>
    <w:rsid w:val="00617725"/>
    <w:rsid w:val="00620C87"/>
    <w:rsid w:val="00635404"/>
    <w:rsid w:val="006405AE"/>
    <w:rsid w:val="00640E9B"/>
    <w:rsid w:val="00642312"/>
    <w:rsid w:val="00643167"/>
    <w:rsid w:val="00646F3D"/>
    <w:rsid w:val="00654D26"/>
    <w:rsid w:val="0066246A"/>
    <w:rsid w:val="00674007"/>
    <w:rsid w:val="006779D6"/>
    <w:rsid w:val="00685491"/>
    <w:rsid w:val="00687BEA"/>
    <w:rsid w:val="00693125"/>
    <w:rsid w:val="006949F8"/>
    <w:rsid w:val="00695AF1"/>
    <w:rsid w:val="0069680D"/>
    <w:rsid w:val="006A7538"/>
    <w:rsid w:val="006B6DC2"/>
    <w:rsid w:val="006C094C"/>
    <w:rsid w:val="006C19FB"/>
    <w:rsid w:val="006C21AE"/>
    <w:rsid w:val="006C5BC2"/>
    <w:rsid w:val="006C71F5"/>
    <w:rsid w:val="006D580F"/>
    <w:rsid w:val="006E01F9"/>
    <w:rsid w:val="006E02CC"/>
    <w:rsid w:val="006E06C3"/>
    <w:rsid w:val="006E7ADF"/>
    <w:rsid w:val="006F7106"/>
    <w:rsid w:val="00703F8A"/>
    <w:rsid w:val="00704B99"/>
    <w:rsid w:val="00705855"/>
    <w:rsid w:val="00705A47"/>
    <w:rsid w:val="007064A9"/>
    <w:rsid w:val="00706AB6"/>
    <w:rsid w:val="00706BCA"/>
    <w:rsid w:val="00712714"/>
    <w:rsid w:val="00714BB0"/>
    <w:rsid w:val="007172DF"/>
    <w:rsid w:val="00723AEC"/>
    <w:rsid w:val="00734381"/>
    <w:rsid w:val="00734CEC"/>
    <w:rsid w:val="00737B03"/>
    <w:rsid w:val="007421B4"/>
    <w:rsid w:val="00754702"/>
    <w:rsid w:val="00760019"/>
    <w:rsid w:val="00760A78"/>
    <w:rsid w:val="00760EFE"/>
    <w:rsid w:val="00762085"/>
    <w:rsid w:val="00764255"/>
    <w:rsid w:val="007642BF"/>
    <w:rsid w:val="00767310"/>
    <w:rsid w:val="00770848"/>
    <w:rsid w:val="0077638D"/>
    <w:rsid w:val="0077699B"/>
    <w:rsid w:val="00780336"/>
    <w:rsid w:val="0078052D"/>
    <w:rsid w:val="0078273E"/>
    <w:rsid w:val="00782C45"/>
    <w:rsid w:val="00783D3C"/>
    <w:rsid w:val="00787521"/>
    <w:rsid w:val="00791793"/>
    <w:rsid w:val="00792C3A"/>
    <w:rsid w:val="0079386F"/>
    <w:rsid w:val="00796E7A"/>
    <w:rsid w:val="007A292C"/>
    <w:rsid w:val="007A2CB7"/>
    <w:rsid w:val="007A3685"/>
    <w:rsid w:val="007A5174"/>
    <w:rsid w:val="007B680D"/>
    <w:rsid w:val="007B71D1"/>
    <w:rsid w:val="007C238A"/>
    <w:rsid w:val="007C36CD"/>
    <w:rsid w:val="007C3F62"/>
    <w:rsid w:val="007C7DDD"/>
    <w:rsid w:val="007D3AA2"/>
    <w:rsid w:val="007E5402"/>
    <w:rsid w:val="007F03FE"/>
    <w:rsid w:val="007F2B28"/>
    <w:rsid w:val="007F4C10"/>
    <w:rsid w:val="007F5B0B"/>
    <w:rsid w:val="00800784"/>
    <w:rsid w:val="00801DB1"/>
    <w:rsid w:val="00804937"/>
    <w:rsid w:val="00810793"/>
    <w:rsid w:val="00812D7E"/>
    <w:rsid w:val="00815A53"/>
    <w:rsid w:val="00826194"/>
    <w:rsid w:val="008333E7"/>
    <w:rsid w:val="00842210"/>
    <w:rsid w:val="00844236"/>
    <w:rsid w:val="008442AC"/>
    <w:rsid w:val="00845DEF"/>
    <w:rsid w:val="00845F19"/>
    <w:rsid w:val="00847BF4"/>
    <w:rsid w:val="00847F1C"/>
    <w:rsid w:val="00852B76"/>
    <w:rsid w:val="008551EB"/>
    <w:rsid w:val="0086318C"/>
    <w:rsid w:val="00863CAB"/>
    <w:rsid w:val="00864E8F"/>
    <w:rsid w:val="00872EE8"/>
    <w:rsid w:val="00875E31"/>
    <w:rsid w:val="008772CB"/>
    <w:rsid w:val="00880E4D"/>
    <w:rsid w:val="00881C1B"/>
    <w:rsid w:val="00882E62"/>
    <w:rsid w:val="0088363D"/>
    <w:rsid w:val="008855FD"/>
    <w:rsid w:val="00890FC6"/>
    <w:rsid w:val="0089566F"/>
    <w:rsid w:val="008A1527"/>
    <w:rsid w:val="008B027D"/>
    <w:rsid w:val="008B3986"/>
    <w:rsid w:val="008B66A7"/>
    <w:rsid w:val="008C3605"/>
    <w:rsid w:val="008D092E"/>
    <w:rsid w:val="008D3503"/>
    <w:rsid w:val="008D3B24"/>
    <w:rsid w:val="008D66BD"/>
    <w:rsid w:val="008F3AFC"/>
    <w:rsid w:val="009012E4"/>
    <w:rsid w:val="00904A17"/>
    <w:rsid w:val="009056CC"/>
    <w:rsid w:val="0091267C"/>
    <w:rsid w:val="00915035"/>
    <w:rsid w:val="00915204"/>
    <w:rsid w:val="00920DB8"/>
    <w:rsid w:val="00924150"/>
    <w:rsid w:val="009249B1"/>
    <w:rsid w:val="00925824"/>
    <w:rsid w:val="00927D0D"/>
    <w:rsid w:val="00932DC7"/>
    <w:rsid w:val="00936FF8"/>
    <w:rsid w:val="009379C4"/>
    <w:rsid w:val="0094099F"/>
    <w:rsid w:val="009552FE"/>
    <w:rsid w:val="00962764"/>
    <w:rsid w:val="0096423C"/>
    <w:rsid w:val="0096457B"/>
    <w:rsid w:val="00964FC2"/>
    <w:rsid w:val="0097633C"/>
    <w:rsid w:val="009776F5"/>
    <w:rsid w:val="009810C7"/>
    <w:rsid w:val="009819E7"/>
    <w:rsid w:val="0098247C"/>
    <w:rsid w:val="009845A1"/>
    <w:rsid w:val="00985FD1"/>
    <w:rsid w:val="00986D89"/>
    <w:rsid w:val="00991664"/>
    <w:rsid w:val="009A1AA5"/>
    <w:rsid w:val="009A4133"/>
    <w:rsid w:val="009A5076"/>
    <w:rsid w:val="009A5842"/>
    <w:rsid w:val="009B216C"/>
    <w:rsid w:val="009B724B"/>
    <w:rsid w:val="009C0A34"/>
    <w:rsid w:val="009C175D"/>
    <w:rsid w:val="009C5537"/>
    <w:rsid w:val="009C7149"/>
    <w:rsid w:val="009D1895"/>
    <w:rsid w:val="009D741A"/>
    <w:rsid w:val="009E1D3C"/>
    <w:rsid w:val="009E55A9"/>
    <w:rsid w:val="009E6B1A"/>
    <w:rsid w:val="009E7A3D"/>
    <w:rsid w:val="009F019C"/>
    <w:rsid w:val="009F3EAB"/>
    <w:rsid w:val="009F4132"/>
    <w:rsid w:val="00A00F0E"/>
    <w:rsid w:val="00A00F3D"/>
    <w:rsid w:val="00A0500D"/>
    <w:rsid w:val="00A14656"/>
    <w:rsid w:val="00A2153D"/>
    <w:rsid w:val="00A3156F"/>
    <w:rsid w:val="00A332F0"/>
    <w:rsid w:val="00A338A9"/>
    <w:rsid w:val="00A34FC2"/>
    <w:rsid w:val="00A35EBB"/>
    <w:rsid w:val="00A413E6"/>
    <w:rsid w:val="00A45257"/>
    <w:rsid w:val="00A51545"/>
    <w:rsid w:val="00A51C4B"/>
    <w:rsid w:val="00A53199"/>
    <w:rsid w:val="00A533BA"/>
    <w:rsid w:val="00A5420C"/>
    <w:rsid w:val="00A54453"/>
    <w:rsid w:val="00A60E31"/>
    <w:rsid w:val="00A63568"/>
    <w:rsid w:val="00A65C72"/>
    <w:rsid w:val="00A65CC0"/>
    <w:rsid w:val="00A729D6"/>
    <w:rsid w:val="00A7348B"/>
    <w:rsid w:val="00A74312"/>
    <w:rsid w:val="00A76608"/>
    <w:rsid w:val="00A85520"/>
    <w:rsid w:val="00A87C28"/>
    <w:rsid w:val="00A900AA"/>
    <w:rsid w:val="00A91B89"/>
    <w:rsid w:val="00A92ABE"/>
    <w:rsid w:val="00A94220"/>
    <w:rsid w:val="00A97FBE"/>
    <w:rsid w:val="00AA60E1"/>
    <w:rsid w:val="00AB069A"/>
    <w:rsid w:val="00AB4834"/>
    <w:rsid w:val="00AC1A77"/>
    <w:rsid w:val="00AC23D2"/>
    <w:rsid w:val="00AC520F"/>
    <w:rsid w:val="00AD0F90"/>
    <w:rsid w:val="00AD2FEB"/>
    <w:rsid w:val="00AD3A9E"/>
    <w:rsid w:val="00AD3D19"/>
    <w:rsid w:val="00AE213F"/>
    <w:rsid w:val="00AE57B3"/>
    <w:rsid w:val="00AE60F8"/>
    <w:rsid w:val="00AF0178"/>
    <w:rsid w:val="00AF677D"/>
    <w:rsid w:val="00AF7ADE"/>
    <w:rsid w:val="00B028F6"/>
    <w:rsid w:val="00B032F4"/>
    <w:rsid w:val="00B045FC"/>
    <w:rsid w:val="00B0501E"/>
    <w:rsid w:val="00B12294"/>
    <w:rsid w:val="00B27095"/>
    <w:rsid w:val="00B307BD"/>
    <w:rsid w:val="00B31EB7"/>
    <w:rsid w:val="00B527B7"/>
    <w:rsid w:val="00B53F97"/>
    <w:rsid w:val="00B54713"/>
    <w:rsid w:val="00B568DF"/>
    <w:rsid w:val="00B6153B"/>
    <w:rsid w:val="00B63494"/>
    <w:rsid w:val="00B63BBE"/>
    <w:rsid w:val="00B67157"/>
    <w:rsid w:val="00B71014"/>
    <w:rsid w:val="00B71CEB"/>
    <w:rsid w:val="00B75A68"/>
    <w:rsid w:val="00B81312"/>
    <w:rsid w:val="00B824F3"/>
    <w:rsid w:val="00B94171"/>
    <w:rsid w:val="00B95F4B"/>
    <w:rsid w:val="00B97E0A"/>
    <w:rsid w:val="00BA25EC"/>
    <w:rsid w:val="00BA2854"/>
    <w:rsid w:val="00BA4A35"/>
    <w:rsid w:val="00BA6736"/>
    <w:rsid w:val="00BA7AB1"/>
    <w:rsid w:val="00BB0C18"/>
    <w:rsid w:val="00BB372F"/>
    <w:rsid w:val="00BB490A"/>
    <w:rsid w:val="00BC12CC"/>
    <w:rsid w:val="00BC57F0"/>
    <w:rsid w:val="00BD5F2B"/>
    <w:rsid w:val="00BD6D2A"/>
    <w:rsid w:val="00BE0F11"/>
    <w:rsid w:val="00BE4B10"/>
    <w:rsid w:val="00BE68BE"/>
    <w:rsid w:val="00BE75E2"/>
    <w:rsid w:val="00BE7FD9"/>
    <w:rsid w:val="00C0034C"/>
    <w:rsid w:val="00C015B3"/>
    <w:rsid w:val="00C16F8F"/>
    <w:rsid w:val="00C26849"/>
    <w:rsid w:val="00C323F9"/>
    <w:rsid w:val="00C32E81"/>
    <w:rsid w:val="00C33BB4"/>
    <w:rsid w:val="00C355CF"/>
    <w:rsid w:val="00C40143"/>
    <w:rsid w:val="00C453F3"/>
    <w:rsid w:val="00C47437"/>
    <w:rsid w:val="00C502A2"/>
    <w:rsid w:val="00C507A4"/>
    <w:rsid w:val="00C565DD"/>
    <w:rsid w:val="00C629DB"/>
    <w:rsid w:val="00C6429F"/>
    <w:rsid w:val="00C70672"/>
    <w:rsid w:val="00C71FA6"/>
    <w:rsid w:val="00C72A3F"/>
    <w:rsid w:val="00C737F2"/>
    <w:rsid w:val="00C75088"/>
    <w:rsid w:val="00C77BAD"/>
    <w:rsid w:val="00C818E2"/>
    <w:rsid w:val="00C83BC6"/>
    <w:rsid w:val="00C86612"/>
    <w:rsid w:val="00C86E3A"/>
    <w:rsid w:val="00C92CA1"/>
    <w:rsid w:val="00C979FA"/>
    <w:rsid w:val="00CA4363"/>
    <w:rsid w:val="00CA7CCF"/>
    <w:rsid w:val="00CB6D56"/>
    <w:rsid w:val="00CC365E"/>
    <w:rsid w:val="00CC5937"/>
    <w:rsid w:val="00CD05BF"/>
    <w:rsid w:val="00CD477D"/>
    <w:rsid w:val="00CD7340"/>
    <w:rsid w:val="00CD79A6"/>
    <w:rsid w:val="00CE6C30"/>
    <w:rsid w:val="00CE6F75"/>
    <w:rsid w:val="00CF3328"/>
    <w:rsid w:val="00CF6AF6"/>
    <w:rsid w:val="00D00BA3"/>
    <w:rsid w:val="00D1587D"/>
    <w:rsid w:val="00D22960"/>
    <w:rsid w:val="00D23C82"/>
    <w:rsid w:val="00D24198"/>
    <w:rsid w:val="00D25895"/>
    <w:rsid w:val="00D32B8A"/>
    <w:rsid w:val="00D355F7"/>
    <w:rsid w:val="00D36747"/>
    <w:rsid w:val="00D36E02"/>
    <w:rsid w:val="00D40169"/>
    <w:rsid w:val="00D44C9F"/>
    <w:rsid w:val="00D44DE0"/>
    <w:rsid w:val="00D52809"/>
    <w:rsid w:val="00D52D93"/>
    <w:rsid w:val="00D608F6"/>
    <w:rsid w:val="00D62B08"/>
    <w:rsid w:val="00D67EBB"/>
    <w:rsid w:val="00D70F8D"/>
    <w:rsid w:val="00D71261"/>
    <w:rsid w:val="00D750E3"/>
    <w:rsid w:val="00D76D5F"/>
    <w:rsid w:val="00D80B0A"/>
    <w:rsid w:val="00D838F5"/>
    <w:rsid w:val="00D83CC3"/>
    <w:rsid w:val="00D84101"/>
    <w:rsid w:val="00D84B25"/>
    <w:rsid w:val="00D85B21"/>
    <w:rsid w:val="00D94597"/>
    <w:rsid w:val="00D94CEE"/>
    <w:rsid w:val="00DA0BF5"/>
    <w:rsid w:val="00DA5819"/>
    <w:rsid w:val="00DB27EB"/>
    <w:rsid w:val="00DB5F4D"/>
    <w:rsid w:val="00DC060C"/>
    <w:rsid w:val="00DC3246"/>
    <w:rsid w:val="00DC35EC"/>
    <w:rsid w:val="00DC3E4D"/>
    <w:rsid w:val="00DC5A12"/>
    <w:rsid w:val="00DE4F22"/>
    <w:rsid w:val="00DF02C7"/>
    <w:rsid w:val="00DF42B8"/>
    <w:rsid w:val="00DF683C"/>
    <w:rsid w:val="00E0097F"/>
    <w:rsid w:val="00E00E94"/>
    <w:rsid w:val="00E02377"/>
    <w:rsid w:val="00E03775"/>
    <w:rsid w:val="00E12070"/>
    <w:rsid w:val="00E1639E"/>
    <w:rsid w:val="00E16662"/>
    <w:rsid w:val="00E23D60"/>
    <w:rsid w:val="00E26365"/>
    <w:rsid w:val="00E30DB6"/>
    <w:rsid w:val="00E350A7"/>
    <w:rsid w:val="00E458D3"/>
    <w:rsid w:val="00E5551C"/>
    <w:rsid w:val="00E64214"/>
    <w:rsid w:val="00E73015"/>
    <w:rsid w:val="00E7648D"/>
    <w:rsid w:val="00E816D4"/>
    <w:rsid w:val="00E82EDD"/>
    <w:rsid w:val="00E84D67"/>
    <w:rsid w:val="00E90F32"/>
    <w:rsid w:val="00E91CE7"/>
    <w:rsid w:val="00E9443C"/>
    <w:rsid w:val="00E96504"/>
    <w:rsid w:val="00EA16CE"/>
    <w:rsid w:val="00EA2EC4"/>
    <w:rsid w:val="00EA76EE"/>
    <w:rsid w:val="00EB12C3"/>
    <w:rsid w:val="00EB1BA4"/>
    <w:rsid w:val="00EB4984"/>
    <w:rsid w:val="00EB4C16"/>
    <w:rsid w:val="00EB4FBA"/>
    <w:rsid w:val="00EB5995"/>
    <w:rsid w:val="00EB5E80"/>
    <w:rsid w:val="00EB6E7F"/>
    <w:rsid w:val="00EC4668"/>
    <w:rsid w:val="00EC6898"/>
    <w:rsid w:val="00ED1D69"/>
    <w:rsid w:val="00EE2AC1"/>
    <w:rsid w:val="00EE612D"/>
    <w:rsid w:val="00EF39D4"/>
    <w:rsid w:val="00EF540A"/>
    <w:rsid w:val="00EF6C7A"/>
    <w:rsid w:val="00F00C4F"/>
    <w:rsid w:val="00F01EC2"/>
    <w:rsid w:val="00F04D6D"/>
    <w:rsid w:val="00F0549F"/>
    <w:rsid w:val="00F05701"/>
    <w:rsid w:val="00F1174E"/>
    <w:rsid w:val="00F127F8"/>
    <w:rsid w:val="00F128B1"/>
    <w:rsid w:val="00F15327"/>
    <w:rsid w:val="00F17588"/>
    <w:rsid w:val="00F23136"/>
    <w:rsid w:val="00F253E8"/>
    <w:rsid w:val="00F301A1"/>
    <w:rsid w:val="00F30749"/>
    <w:rsid w:val="00F310E9"/>
    <w:rsid w:val="00F31258"/>
    <w:rsid w:val="00F42851"/>
    <w:rsid w:val="00F45D35"/>
    <w:rsid w:val="00F46384"/>
    <w:rsid w:val="00F525F6"/>
    <w:rsid w:val="00F54785"/>
    <w:rsid w:val="00F57459"/>
    <w:rsid w:val="00F6266D"/>
    <w:rsid w:val="00F746B2"/>
    <w:rsid w:val="00F76207"/>
    <w:rsid w:val="00F76F2C"/>
    <w:rsid w:val="00F77D84"/>
    <w:rsid w:val="00F80359"/>
    <w:rsid w:val="00F84398"/>
    <w:rsid w:val="00F9096E"/>
    <w:rsid w:val="00F929C8"/>
    <w:rsid w:val="00F93AFE"/>
    <w:rsid w:val="00F96855"/>
    <w:rsid w:val="00FA1785"/>
    <w:rsid w:val="00FB0EFB"/>
    <w:rsid w:val="00FB37DF"/>
    <w:rsid w:val="00FB60F0"/>
    <w:rsid w:val="00FC4BA7"/>
    <w:rsid w:val="00FC6303"/>
    <w:rsid w:val="00FC7FE5"/>
    <w:rsid w:val="00FD0CE2"/>
    <w:rsid w:val="00FD33D0"/>
    <w:rsid w:val="00FD40F1"/>
    <w:rsid w:val="00FD5E83"/>
    <w:rsid w:val="00FD6E21"/>
    <w:rsid w:val="00FE0B33"/>
    <w:rsid w:val="00FE2AB4"/>
    <w:rsid w:val="00FE604A"/>
    <w:rsid w:val="00FE7A26"/>
    <w:rsid w:val="00FF0950"/>
    <w:rsid w:val="00FF433B"/>
    <w:rsid w:val="00FF73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518AAE0"/>
  <w15:docId w15:val="{4BBCBD40-4286-4211-9E2C-479327A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kern w:val="2"/>
        <w:sz w:val="21"/>
        <w:szCs w:val="22"/>
        <w:lang w:val="en-US" w:eastAsia="zh-CN"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9C8"/>
    <w:pPr>
      <w:widowControl w:val="0"/>
      <w:jc w:val="both"/>
    </w:pPr>
    <w:rPr>
      <w:rFonts w:ascii="Times New Roman" w:hAnsi="Times New Roman"/>
      <w:szCs w:val="24"/>
    </w:rPr>
  </w:style>
  <w:style w:type="paragraph" w:styleId="Heading3">
    <w:name w:val="heading 3"/>
    <w:basedOn w:val="Normal"/>
    <w:link w:val="Heading3Char"/>
    <w:uiPriority w:val="99"/>
    <w:qFormat/>
    <w:rsid w:val="00D25895"/>
    <w:pPr>
      <w:widowControl/>
      <w:spacing w:before="100" w:beforeAutospacing="1" w:after="100" w:afterAutospacing="1"/>
      <w:jc w:val="left"/>
      <w:outlineLvl w:val="2"/>
    </w:pPr>
    <w:rPr>
      <w:b/>
      <w:bCs/>
      <w:kern w:val="0"/>
      <w:sz w:val="27"/>
      <w:szCs w:val="27"/>
    </w:rPr>
  </w:style>
  <w:style w:type="paragraph" w:styleId="Heading4">
    <w:name w:val="heading 4"/>
    <w:basedOn w:val="Normal"/>
    <w:next w:val="Normal"/>
    <w:link w:val="Heading4Char"/>
    <w:semiHidden/>
    <w:unhideWhenUsed/>
    <w:qFormat/>
    <w:locked/>
    <w:rsid w:val="00AD3D1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locked/>
    <w:rsid w:val="00D25895"/>
    <w:rPr>
      <w:rFonts w:ascii="Times New Roman" w:hAnsi="Times New Roman" w:cs="Times New Roman"/>
      <w:b/>
      <w:bCs/>
      <w:sz w:val="27"/>
      <w:szCs w:val="27"/>
    </w:rPr>
  </w:style>
  <w:style w:type="paragraph" w:styleId="ListParagraph">
    <w:name w:val="List Paragraph"/>
    <w:basedOn w:val="Normal"/>
    <w:uiPriority w:val="99"/>
    <w:qFormat/>
    <w:rsid w:val="00D25895"/>
    <w:pPr>
      <w:ind w:left="720"/>
      <w:contextualSpacing/>
    </w:pPr>
  </w:style>
  <w:style w:type="character" w:styleId="HTMLCite">
    <w:name w:val="HTML Cite"/>
    <w:basedOn w:val="DefaultParagraphFont"/>
    <w:uiPriority w:val="99"/>
    <w:semiHidden/>
    <w:rsid w:val="00D25895"/>
    <w:rPr>
      <w:rFonts w:cs="Times New Roman"/>
      <w:i/>
      <w:iCs/>
    </w:rPr>
  </w:style>
  <w:style w:type="character" w:styleId="Hyperlink">
    <w:name w:val="Hyperlink"/>
    <w:basedOn w:val="DefaultParagraphFont"/>
    <w:uiPriority w:val="99"/>
    <w:rsid w:val="00D25895"/>
    <w:rPr>
      <w:rFonts w:cs="Times New Roman"/>
      <w:color w:val="0000FF"/>
      <w:u w:val="single"/>
    </w:rPr>
  </w:style>
  <w:style w:type="paragraph" w:styleId="Header">
    <w:name w:val="header"/>
    <w:basedOn w:val="Normal"/>
    <w:link w:val="HeaderChar"/>
    <w:uiPriority w:val="99"/>
    <w:semiHidden/>
    <w:rsid w:val="005000A9"/>
    <w:pPr>
      <w:tabs>
        <w:tab w:val="center" w:pos="4320"/>
        <w:tab w:val="right" w:pos="8640"/>
      </w:tabs>
    </w:pPr>
  </w:style>
  <w:style w:type="character" w:customStyle="1" w:styleId="HeaderChar">
    <w:name w:val="Header Char"/>
    <w:basedOn w:val="DefaultParagraphFont"/>
    <w:link w:val="Header"/>
    <w:uiPriority w:val="99"/>
    <w:semiHidden/>
    <w:locked/>
    <w:rsid w:val="005000A9"/>
    <w:rPr>
      <w:rFonts w:ascii="Times New Roman" w:hAnsi="Times New Roman" w:cs="Times New Roman"/>
      <w:kern w:val="2"/>
      <w:sz w:val="24"/>
      <w:szCs w:val="24"/>
    </w:rPr>
  </w:style>
  <w:style w:type="paragraph" w:styleId="Footer">
    <w:name w:val="footer"/>
    <w:basedOn w:val="Normal"/>
    <w:link w:val="FooterChar"/>
    <w:uiPriority w:val="99"/>
    <w:semiHidden/>
    <w:rsid w:val="005000A9"/>
    <w:pPr>
      <w:tabs>
        <w:tab w:val="center" w:pos="4320"/>
        <w:tab w:val="right" w:pos="8640"/>
      </w:tabs>
    </w:pPr>
  </w:style>
  <w:style w:type="character" w:customStyle="1" w:styleId="FooterChar">
    <w:name w:val="Footer Char"/>
    <w:basedOn w:val="DefaultParagraphFont"/>
    <w:link w:val="Footer"/>
    <w:uiPriority w:val="99"/>
    <w:semiHidden/>
    <w:locked/>
    <w:rsid w:val="005000A9"/>
    <w:rPr>
      <w:rFonts w:ascii="Times New Roman" w:hAnsi="Times New Roman" w:cs="Times New Roman"/>
      <w:kern w:val="2"/>
      <w:sz w:val="24"/>
      <w:szCs w:val="24"/>
    </w:rPr>
  </w:style>
  <w:style w:type="character" w:customStyle="1" w:styleId="apple-converted-space">
    <w:name w:val="apple-converted-space"/>
    <w:basedOn w:val="DefaultParagraphFont"/>
    <w:rsid w:val="00AC1A77"/>
  </w:style>
  <w:style w:type="character" w:customStyle="1" w:styleId="Heading4Char">
    <w:name w:val="Heading 4 Char"/>
    <w:basedOn w:val="DefaultParagraphFont"/>
    <w:link w:val="Heading4"/>
    <w:semiHidden/>
    <w:rsid w:val="00AD3D19"/>
    <w:rPr>
      <w:rFonts w:asciiTheme="majorHAnsi" w:eastAsiaTheme="majorEastAsia" w:hAnsiTheme="majorHAnsi" w:cstheme="majorBidi"/>
      <w:i/>
      <w:iCs/>
      <w:color w:val="365F91" w:themeColor="accent1" w:themeShade="BF"/>
      <w:szCs w:val="24"/>
    </w:rPr>
  </w:style>
  <w:style w:type="character" w:styleId="FollowedHyperlink">
    <w:name w:val="FollowedHyperlink"/>
    <w:basedOn w:val="DefaultParagraphFont"/>
    <w:uiPriority w:val="99"/>
    <w:semiHidden/>
    <w:unhideWhenUsed/>
    <w:rsid w:val="005A7926"/>
    <w:rPr>
      <w:color w:val="800080" w:themeColor="followedHyperlink"/>
      <w:u w:val="single"/>
    </w:rPr>
  </w:style>
  <w:style w:type="character" w:customStyle="1" w:styleId="UnresolvedMention">
    <w:name w:val="Unresolved Mention"/>
    <w:basedOn w:val="DefaultParagraphFont"/>
    <w:uiPriority w:val="99"/>
    <w:semiHidden/>
    <w:unhideWhenUsed/>
    <w:rsid w:val="00CD05BF"/>
    <w:rPr>
      <w:color w:val="808080"/>
      <w:shd w:val="clear" w:color="auto" w:fill="E6E6E6"/>
    </w:rPr>
  </w:style>
  <w:style w:type="paragraph" w:styleId="BalloonText">
    <w:name w:val="Balloon Text"/>
    <w:basedOn w:val="Normal"/>
    <w:link w:val="BalloonTextChar"/>
    <w:uiPriority w:val="99"/>
    <w:semiHidden/>
    <w:unhideWhenUsed/>
    <w:rsid w:val="00510E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E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16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datasciencedmm109/home" TargetMode="External"/><Relationship Id="rId3" Type="http://schemas.openxmlformats.org/officeDocument/2006/relationships/settings" Target="settings.xml"/><Relationship Id="rId7" Type="http://schemas.openxmlformats.org/officeDocument/2006/relationships/hyperlink" Target="mailto:fasmp1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onvergEx Group</Company>
  <LinksUpToDate>false</LinksUpToDate>
  <CharactersWithSpaces>5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c:creator>
  <cp:lastModifiedBy>Pei, Mo</cp:lastModifiedBy>
  <cp:revision>7</cp:revision>
  <cp:lastPrinted>2018-05-22T11:32:00Z</cp:lastPrinted>
  <dcterms:created xsi:type="dcterms:W3CDTF">2018-07-17T19:38:00Z</dcterms:created>
  <dcterms:modified xsi:type="dcterms:W3CDTF">2018-07-18T13:49:00Z</dcterms:modified>
</cp:coreProperties>
</file>